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02C22A" w14:textId="77777777" w:rsidR="00C50A79" w:rsidRPr="00DD1D50" w:rsidRDefault="00C50A79" w:rsidP="00C50A79">
      <w:pPr>
        <w:rPr>
          <w:rFonts w:ascii="Verdana" w:hAnsi="Verdana"/>
        </w:rPr>
      </w:pPr>
    </w:p>
    <w:p w14:paraId="12DFC10B" w14:textId="77777777" w:rsidR="00C50A79" w:rsidRPr="00DD1D50" w:rsidRDefault="00C50A79" w:rsidP="00C50A79">
      <w:pPr>
        <w:rPr>
          <w:rFonts w:ascii="Verdana" w:hAnsi="Verdana"/>
        </w:rPr>
      </w:pPr>
    </w:p>
    <w:p w14:paraId="2CFD792C" w14:textId="77777777" w:rsidR="00C50A79" w:rsidRPr="00DD1D50" w:rsidRDefault="00C50A79" w:rsidP="00C50A79">
      <w:pPr>
        <w:rPr>
          <w:rFonts w:ascii="Verdana" w:hAnsi="Verdana"/>
        </w:rPr>
      </w:pPr>
    </w:p>
    <w:p w14:paraId="131E4CFA" w14:textId="77777777" w:rsidR="00C50A79" w:rsidRPr="00DD1D50" w:rsidRDefault="00C50A79" w:rsidP="00C50A79">
      <w:pPr>
        <w:rPr>
          <w:rFonts w:ascii="Verdana" w:hAnsi="Verdana"/>
        </w:rPr>
      </w:pPr>
    </w:p>
    <w:p w14:paraId="0C7BCAF2" w14:textId="77777777" w:rsidR="00C50A79" w:rsidRPr="00DD1D50" w:rsidRDefault="00C50A79" w:rsidP="00C50A79">
      <w:pPr>
        <w:rPr>
          <w:rFonts w:ascii="Verdana" w:hAnsi="Verdana"/>
        </w:rPr>
      </w:pPr>
    </w:p>
    <w:p w14:paraId="04255B44" w14:textId="77777777" w:rsidR="00C50A79" w:rsidRPr="00DD1D50" w:rsidRDefault="00C50A79" w:rsidP="00C50A79">
      <w:pPr>
        <w:rPr>
          <w:rFonts w:ascii="Verdana" w:hAnsi="Verdana"/>
        </w:rPr>
      </w:pPr>
    </w:p>
    <w:p w14:paraId="282AFFC5" w14:textId="77777777" w:rsidR="008E2060" w:rsidRDefault="008E2060" w:rsidP="00C50A79">
      <w:pPr>
        <w:jc w:val="center"/>
        <w:rPr>
          <w:rFonts w:ascii="Verdana" w:hAnsi="Verdana"/>
          <w:b/>
        </w:rPr>
      </w:pPr>
      <w:bookmarkStart w:id="0" w:name="_Hlk51322537"/>
      <w:bookmarkStart w:id="1" w:name="_Hlk61607211"/>
    </w:p>
    <w:p w14:paraId="14A2E7A9" w14:textId="77777777" w:rsidR="008E2060" w:rsidRDefault="008E2060" w:rsidP="00C50A79">
      <w:pPr>
        <w:jc w:val="center"/>
        <w:rPr>
          <w:rFonts w:ascii="Verdana" w:hAnsi="Verdana"/>
          <w:b/>
        </w:rPr>
      </w:pPr>
    </w:p>
    <w:p w14:paraId="489DEF9F" w14:textId="77777777" w:rsidR="00C50A79" w:rsidRPr="00DD1D50" w:rsidRDefault="00C50A79" w:rsidP="00C50A79">
      <w:pPr>
        <w:jc w:val="center"/>
        <w:rPr>
          <w:rFonts w:ascii="Verdana" w:hAnsi="Verdana"/>
          <w:b/>
        </w:rPr>
      </w:pPr>
      <w:r w:rsidRPr="00DD1D50">
        <w:rPr>
          <w:rFonts w:ascii="Verdana" w:hAnsi="Verdana"/>
          <w:b/>
        </w:rPr>
        <w:t>AGENDA</w:t>
      </w:r>
    </w:p>
    <w:p w14:paraId="6DFE8D90" w14:textId="77777777" w:rsidR="00C50A79" w:rsidRPr="00DD1D50" w:rsidRDefault="00C50A79" w:rsidP="00C50A79">
      <w:pPr>
        <w:jc w:val="center"/>
        <w:rPr>
          <w:rFonts w:ascii="Verdana" w:hAnsi="Verdana"/>
          <w:b/>
        </w:rPr>
      </w:pPr>
      <w:r w:rsidRPr="00DD1D50">
        <w:rPr>
          <w:rFonts w:ascii="Verdana" w:hAnsi="Verdana"/>
          <w:b/>
        </w:rPr>
        <w:t>Executive Committee Meeting</w:t>
      </w:r>
    </w:p>
    <w:p w14:paraId="5989AF3E" w14:textId="7392836A" w:rsidR="00C50A79" w:rsidRPr="00DD1D50" w:rsidRDefault="0045254F" w:rsidP="00487A88">
      <w:pPr>
        <w:jc w:val="center"/>
        <w:rPr>
          <w:rFonts w:ascii="Verdana" w:hAnsi="Verdana"/>
        </w:rPr>
      </w:pPr>
      <w:r>
        <w:rPr>
          <w:rFonts w:ascii="Verdana" w:hAnsi="Verdana"/>
        </w:rPr>
        <w:t>September 22</w:t>
      </w:r>
      <w:r w:rsidR="00372A65">
        <w:rPr>
          <w:rFonts w:ascii="Verdana" w:hAnsi="Verdana"/>
        </w:rPr>
        <w:t xml:space="preserve">, </w:t>
      </w:r>
      <w:r w:rsidR="00E55611" w:rsidRPr="00717F31">
        <w:rPr>
          <w:rFonts w:ascii="Verdana" w:hAnsi="Verdana"/>
        </w:rPr>
        <w:t>202</w:t>
      </w:r>
      <w:r w:rsidR="003B5872">
        <w:rPr>
          <w:rFonts w:ascii="Verdana" w:hAnsi="Verdana"/>
        </w:rPr>
        <w:t>2</w:t>
      </w:r>
    </w:p>
    <w:p w14:paraId="1214C6F3" w14:textId="77777777" w:rsidR="00C50A79" w:rsidRPr="00DD1D50" w:rsidRDefault="005117C1" w:rsidP="00C50A79">
      <w:pPr>
        <w:jc w:val="center"/>
        <w:rPr>
          <w:rFonts w:ascii="Verdana" w:hAnsi="Verdana"/>
        </w:rPr>
      </w:pPr>
      <w:r>
        <w:rPr>
          <w:rFonts w:ascii="Verdana" w:hAnsi="Verdana"/>
        </w:rPr>
        <w:t>9</w:t>
      </w:r>
      <w:r w:rsidR="00F628DE">
        <w:rPr>
          <w:rFonts w:ascii="Verdana" w:hAnsi="Verdana"/>
        </w:rPr>
        <w:t>:00</w:t>
      </w:r>
      <w:r w:rsidR="00C50A79" w:rsidRPr="00DD1D50">
        <w:rPr>
          <w:rFonts w:ascii="Verdana" w:hAnsi="Verdana"/>
        </w:rPr>
        <w:t xml:space="preserve"> </w:t>
      </w:r>
      <w:r>
        <w:rPr>
          <w:rFonts w:ascii="Verdana" w:hAnsi="Verdana"/>
        </w:rPr>
        <w:t>AM – 1</w:t>
      </w:r>
      <w:r w:rsidR="00D84FC6">
        <w:rPr>
          <w:rFonts w:ascii="Verdana" w:hAnsi="Verdana"/>
        </w:rPr>
        <w:t>0</w:t>
      </w:r>
      <w:r>
        <w:rPr>
          <w:rFonts w:ascii="Verdana" w:hAnsi="Verdana"/>
        </w:rPr>
        <w:t>:</w:t>
      </w:r>
      <w:r w:rsidR="00D84FC6">
        <w:rPr>
          <w:rFonts w:ascii="Verdana" w:hAnsi="Verdana"/>
        </w:rPr>
        <w:t>3</w:t>
      </w:r>
      <w:r w:rsidR="00BD45C2">
        <w:rPr>
          <w:rFonts w:ascii="Verdana" w:hAnsi="Verdana"/>
        </w:rPr>
        <w:t>0</w:t>
      </w:r>
      <w:r>
        <w:rPr>
          <w:rFonts w:ascii="Verdana" w:hAnsi="Verdana"/>
        </w:rPr>
        <w:t xml:space="preserve"> AM</w:t>
      </w:r>
      <w:r w:rsidR="00C50A79" w:rsidRPr="00DD1D50">
        <w:rPr>
          <w:rFonts w:ascii="Verdana" w:hAnsi="Verdana"/>
        </w:rPr>
        <w:t xml:space="preserve"> </w:t>
      </w:r>
    </w:p>
    <w:p w14:paraId="4221218F" w14:textId="77777777" w:rsidR="00C50A79" w:rsidRPr="00DD1D50" w:rsidRDefault="00C50A79" w:rsidP="00C50A79">
      <w:pPr>
        <w:jc w:val="center"/>
        <w:rPr>
          <w:rFonts w:ascii="Verdana" w:hAnsi="Verdana"/>
        </w:rPr>
      </w:pPr>
    </w:p>
    <w:p w14:paraId="0C113728" w14:textId="77777777" w:rsidR="009145A2" w:rsidRPr="004104B4" w:rsidRDefault="009145A2" w:rsidP="009145A2">
      <w:pPr>
        <w:jc w:val="center"/>
        <w:rPr>
          <w:rFonts w:ascii="Verdana" w:hAnsi="Verdana"/>
        </w:rPr>
      </w:pPr>
      <w:bookmarkStart w:id="2" w:name="_Hlk61606999"/>
      <w:r w:rsidRPr="004104B4">
        <w:rPr>
          <w:rFonts w:ascii="Verdana" w:hAnsi="Verdana"/>
        </w:rPr>
        <w:t xml:space="preserve">Zoom </w:t>
      </w:r>
      <w:r w:rsidR="00BD7340" w:rsidRPr="004104B4">
        <w:rPr>
          <w:rFonts w:ascii="Verdana" w:hAnsi="Verdana"/>
        </w:rPr>
        <w:t xml:space="preserve">Weblink: </w:t>
      </w:r>
      <w:hyperlink r:id="rId7" w:history="1">
        <w:r w:rsidR="00BC122C" w:rsidRPr="003F4F61">
          <w:rPr>
            <w:rStyle w:val="Hyperlink"/>
            <w:rFonts w:ascii="Verdana" w:hAnsi="Verdana"/>
          </w:rPr>
          <w:t>https://us02web.zoom.us/j/83124859737?pwd=dnFzTWt1SWpIalNvbkVqMHFDcDhlUT09</w:t>
        </w:r>
      </w:hyperlink>
      <w:r w:rsidR="00BC122C">
        <w:rPr>
          <w:rFonts w:ascii="Verdana" w:hAnsi="Verdana"/>
        </w:rPr>
        <w:t xml:space="preserve"> </w:t>
      </w:r>
      <w:hyperlink r:id="rId8" w:history="1"/>
      <w:r w:rsidR="00980A38">
        <w:rPr>
          <w:rFonts w:ascii="Verdana" w:hAnsi="Verdana"/>
        </w:rPr>
        <w:t xml:space="preserve"> </w:t>
      </w:r>
      <w:r w:rsidR="00CE6393">
        <w:rPr>
          <w:rFonts w:ascii="Verdana" w:hAnsi="Verdana"/>
        </w:rPr>
        <w:t xml:space="preserve"> </w:t>
      </w:r>
    </w:p>
    <w:p w14:paraId="0B7DA298" w14:textId="77777777" w:rsidR="009145A2" w:rsidRPr="004104B4" w:rsidRDefault="009145A2" w:rsidP="009145A2">
      <w:pPr>
        <w:jc w:val="center"/>
        <w:rPr>
          <w:rFonts w:ascii="Verdana" w:hAnsi="Verdana"/>
        </w:rPr>
      </w:pPr>
    </w:p>
    <w:p w14:paraId="6DD3695F" w14:textId="77777777" w:rsidR="009145A2" w:rsidRPr="004104B4" w:rsidRDefault="009145A2" w:rsidP="009145A2">
      <w:pPr>
        <w:jc w:val="center"/>
        <w:rPr>
          <w:rFonts w:ascii="Verdana" w:hAnsi="Verdana"/>
        </w:rPr>
      </w:pPr>
      <w:r w:rsidRPr="004104B4">
        <w:rPr>
          <w:rFonts w:ascii="Verdana" w:hAnsi="Verdana"/>
        </w:rPr>
        <w:t>Dial by Phone: (669) 900-6833</w:t>
      </w:r>
    </w:p>
    <w:p w14:paraId="627E5EA4" w14:textId="77777777" w:rsidR="009145A2" w:rsidRPr="004104B4" w:rsidRDefault="009145A2" w:rsidP="009145A2">
      <w:pPr>
        <w:jc w:val="center"/>
        <w:rPr>
          <w:rFonts w:ascii="Verdana" w:hAnsi="Verdana"/>
        </w:rPr>
      </w:pPr>
    </w:p>
    <w:p w14:paraId="2501A09B" w14:textId="77777777" w:rsidR="009145A2" w:rsidRPr="004104B4" w:rsidRDefault="009145A2" w:rsidP="009145A2">
      <w:pPr>
        <w:jc w:val="center"/>
        <w:rPr>
          <w:rFonts w:ascii="Verdana" w:hAnsi="Verdana"/>
        </w:rPr>
      </w:pPr>
      <w:r w:rsidRPr="004104B4">
        <w:rPr>
          <w:rFonts w:ascii="Verdana" w:hAnsi="Verdana"/>
        </w:rPr>
        <w:t>Meeting ID:</w:t>
      </w:r>
      <w:r w:rsidR="000F7CCC">
        <w:rPr>
          <w:rFonts w:ascii="Verdana" w:hAnsi="Verdana"/>
        </w:rPr>
        <w:t xml:space="preserve"> </w:t>
      </w:r>
      <w:r w:rsidR="00BC122C" w:rsidRPr="00BC122C">
        <w:rPr>
          <w:rFonts w:ascii="Verdana" w:hAnsi="Verdana"/>
        </w:rPr>
        <w:t>831 2485 9737</w:t>
      </w:r>
    </w:p>
    <w:p w14:paraId="4A7B2AC8" w14:textId="77777777" w:rsidR="009145A2" w:rsidRPr="004104B4" w:rsidRDefault="009145A2" w:rsidP="009145A2">
      <w:pPr>
        <w:jc w:val="center"/>
        <w:rPr>
          <w:rFonts w:ascii="Verdana" w:hAnsi="Verdana"/>
        </w:rPr>
      </w:pPr>
    </w:p>
    <w:p w14:paraId="722517A4" w14:textId="77777777" w:rsidR="009145A2" w:rsidRDefault="009145A2" w:rsidP="009145A2">
      <w:pPr>
        <w:jc w:val="center"/>
        <w:rPr>
          <w:rFonts w:ascii="Verdana" w:hAnsi="Verdana"/>
        </w:rPr>
      </w:pPr>
      <w:r w:rsidRPr="004104B4">
        <w:rPr>
          <w:rFonts w:ascii="Verdana" w:hAnsi="Verdana"/>
        </w:rPr>
        <w:t>Passcode:</w:t>
      </w:r>
      <w:r w:rsidR="000C79C9">
        <w:rPr>
          <w:rFonts w:ascii="Verdana" w:hAnsi="Verdana"/>
        </w:rPr>
        <w:t xml:space="preserve"> </w:t>
      </w:r>
      <w:bookmarkEnd w:id="2"/>
      <w:r w:rsidR="00BC122C" w:rsidRPr="00BC122C">
        <w:rPr>
          <w:rFonts w:ascii="Verdana" w:hAnsi="Verdana"/>
        </w:rPr>
        <w:t>821964</w:t>
      </w:r>
    </w:p>
    <w:p w14:paraId="1408D861" w14:textId="77777777" w:rsidR="0034186B" w:rsidRDefault="0034186B" w:rsidP="009145A2">
      <w:pPr>
        <w:jc w:val="center"/>
        <w:rPr>
          <w:rFonts w:ascii="Verdana" w:hAnsi="Verdana"/>
        </w:rPr>
      </w:pPr>
    </w:p>
    <w:p w14:paraId="3261C6FF" w14:textId="77777777" w:rsidR="00DD1D50" w:rsidRPr="00DD1D50" w:rsidRDefault="00C50A79" w:rsidP="00C50A79">
      <w:pPr>
        <w:jc w:val="center"/>
        <w:rPr>
          <w:rFonts w:ascii="Verdana" w:hAnsi="Verdana"/>
        </w:rPr>
      </w:pPr>
      <w:r w:rsidRPr="00DD1D50">
        <w:rPr>
          <w:rFonts w:ascii="Verdana" w:hAnsi="Verdana"/>
        </w:rPr>
        <w:t xml:space="preserve">All Meetings observe </w:t>
      </w:r>
      <w:r w:rsidRPr="00DD1D50">
        <w:rPr>
          <w:rFonts w:ascii="Verdana" w:hAnsi="Verdana"/>
          <w:b/>
          <w:i/>
        </w:rPr>
        <w:t>Rules by Which to Meet Peacefully</w:t>
      </w:r>
      <w:r w:rsidRPr="00DD1D50">
        <w:rPr>
          <w:rFonts w:ascii="Verdana" w:hAnsi="Verdana"/>
        </w:rPr>
        <w:t>, located on the SILC website, under Meetings and Notices (</w:t>
      </w:r>
      <w:hyperlink r:id="rId9" w:history="1">
        <w:r w:rsidR="00DD1D50" w:rsidRPr="00ED439C">
          <w:rPr>
            <w:rStyle w:val="Hyperlink"/>
            <w:rFonts w:ascii="Verdana" w:hAnsi="Verdana"/>
          </w:rPr>
          <w:t>https://www.calsilc.ca.gov/meeting-notices</w:t>
        </w:r>
      </w:hyperlink>
      <w:r w:rsidR="00DD1D50">
        <w:rPr>
          <w:rFonts w:ascii="Verdana" w:hAnsi="Verdana"/>
        </w:rPr>
        <w:t>)</w:t>
      </w:r>
    </w:p>
    <w:p w14:paraId="6C1C0298" w14:textId="77777777" w:rsidR="00C50A79" w:rsidRPr="0045254F" w:rsidRDefault="00C50A79" w:rsidP="0045254F">
      <w:pPr>
        <w:jc w:val="center"/>
        <w:rPr>
          <w:rFonts w:ascii="Verdana" w:hAnsi="Verdana"/>
        </w:rPr>
      </w:pPr>
      <w:bookmarkStart w:id="3" w:name="_Hlk66369307"/>
    </w:p>
    <w:p w14:paraId="099C78E2" w14:textId="77777777" w:rsidR="00C50A79" w:rsidRPr="0045254F" w:rsidRDefault="00C50A79" w:rsidP="0045254F">
      <w:pPr>
        <w:numPr>
          <w:ilvl w:val="0"/>
          <w:numId w:val="46"/>
        </w:numPr>
        <w:ind w:left="360"/>
        <w:rPr>
          <w:rFonts w:ascii="Verdana" w:hAnsi="Verdana"/>
        </w:rPr>
      </w:pPr>
      <w:r w:rsidRPr="0045254F">
        <w:rPr>
          <w:rFonts w:ascii="Verdana" w:hAnsi="Verdana"/>
        </w:rPr>
        <w:t>Call to Order</w:t>
      </w:r>
    </w:p>
    <w:p w14:paraId="52D62CB9" w14:textId="77777777" w:rsidR="00C50A79" w:rsidRPr="0045254F" w:rsidRDefault="00C50A79" w:rsidP="0045254F">
      <w:pPr>
        <w:rPr>
          <w:rFonts w:ascii="Verdana" w:hAnsi="Verdana"/>
        </w:rPr>
      </w:pPr>
    </w:p>
    <w:p w14:paraId="7D7E9F01" w14:textId="77777777" w:rsidR="00C50A79" w:rsidRPr="0045254F" w:rsidRDefault="00C50A79" w:rsidP="0045254F">
      <w:pPr>
        <w:numPr>
          <w:ilvl w:val="0"/>
          <w:numId w:val="46"/>
        </w:numPr>
        <w:ind w:left="360"/>
        <w:rPr>
          <w:rFonts w:ascii="Verdana" w:hAnsi="Verdana"/>
        </w:rPr>
      </w:pPr>
      <w:r w:rsidRPr="0045254F">
        <w:rPr>
          <w:rFonts w:ascii="Verdana" w:hAnsi="Verdana"/>
        </w:rPr>
        <w:t>Introductions</w:t>
      </w:r>
    </w:p>
    <w:p w14:paraId="7DA6D57B" w14:textId="77777777" w:rsidR="00C50A79" w:rsidRPr="0045254F" w:rsidRDefault="00C50A79" w:rsidP="0045254F">
      <w:pPr>
        <w:rPr>
          <w:rFonts w:ascii="Verdana" w:hAnsi="Verdana"/>
        </w:rPr>
      </w:pPr>
    </w:p>
    <w:p w14:paraId="0458D416" w14:textId="77777777" w:rsidR="00C50A79" w:rsidRPr="0045254F" w:rsidRDefault="00C50A79" w:rsidP="0045254F">
      <w:pPr>
        <w:numPr>
          <w:ilvl w:val="0"/>
          <w:numId w:val="46"/>
        </w:numPr>
        <w:ind w:left="360"/>
        <w:rPr>
          <w:rFonts w:ascii="Verdana" w:hAnsi="Verdana"/>
        </w:rPr>
      </w:pPr>
      <w:r w:rsidRPr="0045254F">
        <w:rPr>
          <w:rFonts w:ascii="Verdana" w:hAnsi="Verdana"/>
        </w:rPr>
        <w:t>Public Comment</w:t>
      </w:r>
    </w:p>
    <w:p w14:paraId="5ECD01F8" w14:textId="77777777" w:rsidR="00C50A79" w:rsidRPr="0045254F" w:rsidRDefault="00C50A79" w:rsidP="0045254F">
      <w:pPr>
        <w:ind w:left="360"/>
        <w:rPr>
          <w:rFonts w:ascii="Verdana" w:hAnsi="Verdana"/>
        </w:rPr>
      </w:pPr>
      <w:r w:rsidRPr="0045254F">
        <w:rPr>
          <w:rFonts w:ascii="Verdana" w:hAnsi="Verdana"/>
        </w:rPr>
        <w:t xml:space="preserve">Any member of the public wishing to speak on an item not on the agenda should let the Chairperson know at this time (not to exceed 3 minutes). Agenda items will be discussed in their turn and the public will have the opportunity to comment. </w:t>
      </w:r>
    </w:p>
    <w:p w14:paraId="79D166D9" w14:textId="77777777" w:rsidR="008E64F0" w:rsidRPr="0045254F" w:rsidRDefault="008E64F0" w:rsidP="0045254F">
      <w:pPr>
        <w:rPr>
          <w:rFonts w:ascii="Verdana" w:hAnsi="Verdana"/>
        </w:rPr>
      </w:pPr>
    </w:p>
    <w:p w14:paraId="71639847" w14:textId="5F27B3E8" w:rsidR="00536B72" w:rsidRPr="0045254F" w:rsidRDefault="008E64F0" w:rsidP="0045254F">
      <w:pPr>
        <w:numPr>
          <w:ilvl w:val="0"/>
          <w:numId w:val="46"/>
        </w:numPr>
        <w:ind w:left="360"/>
        <w:rPr>
          <w:rFonts w:ascii="Verdana" w:hAnsi="Verdana"/>
        </w:rPr>
      </w:pPr>
      <w:r w:rsidRPr="0045254F">
        <w:rPr>
          <w:rFonts w:ascii="Verdana" w:hAnsi="Verdana"/>
        </w:rPr>
        <w:t xml:space="preserve">Approval of draft minutes from </w:t>
      </w:r>
      <w:r w:rsidR="0045254F" w:rsidRPr="0045254F">
        <w:rPr>
          <w:rFonts w:ascii="Verdana" w:hAnsi="Verdana"/>
        </w:rPr>
        <w:t>July 28</w:t>
      </w:r>
      <w:r w:rsidR="00AA15FC" w:rsidRPr="0045254F">
        <w:rPr>
          <w:rFonts w:ascii="Verdana" w:hAnsi="Verdana"/>
        </w:rPr>
        <w:t xml:space="preserve">, </w:t>
      </w:r>
      <w:proofErr w:type="gramStart"/>
      <w:r w:rsidR="00202C69" w:rsidRPr="0045254F">
        <w:rPr>
          <w:rFonts w:ascii="Verdana" w:hAnsi="Verdana"/>
        </w:rPr>
        <w:t>2022</w:t>
      </w:r>
      <w:proofErr w:type="gramEnd"/>
      <w:r w:rsidRPr="0045254F">
        <w:rPr>
          <w:rFonts w:ascii="Verdana" w:hAnsi="Verdana"/>
        </w:rPr>
        <w:t xml:space="preserve"> Committee meeting</w:t>
      </w:r>
      <w:r w:rsidR="00E154F6" w:rsidRPr="0045254F">
        <w:rPr>
          <w:rFonts w:ascii="Verdana" w:hAnsi="Verdana"/>
        </w:rPr>
        <w:t xml:space="preserve"> </w:t>
      </w:r>
      <w:r w:rsidR="00AC3B10" w:rsidRPr="0045254F">
        <w:rPr>
          <w:rFonts w:ascii="Verdana" w:hAnsi="Verdana"/>
        </w:rPr>
        <w:t>(</w:t>
      </w:r>
      <w:r w:rsidR="009145A2" w:rsidRPr="0045254F">
        <w:rPr>
          <w:rFonts w:ascii="Verdana" w:hAnsi="Verdana"/>
        </w:rPr>
        <w:t>Discussion and Possible Action)</w:t>
      </w:r>
    </w:p>
    <w:p w14:paraId="14D5C8F7" w14:textId="77777777" w:rsidR="00536B72" w:rsidRPr="0045254F" w:rsidRDefault="00536B72" w:rsidP="0045254F">
      <w:pPr>
        <w:rPr>
          <w:rFonts w:ascii="Verdana" w:hAnsi="Verdana"/>
        </w:rPr>
      </w:pPr>
    </w:p>
    <w:p w14:paraId="688B783B" w14:textId="77777777" w:rsidR="00207E02" w:rsidRPr="0045254F" w:rsidRDefault="00207E02" w:rsidP="0045254F">
      <w:pPr>
        <w:numPr>
          <w:ilvl w:val="0"/>
          <w:numId w:val="46"/>
        </w:numPr>
        <w:ind w:left="360"/>
        <w:rPr>
          <w:rFonts w:ascii="Verdana" w:eastAsia="MS Mincho" w:hAnsi="Verdana"/>
        </w:rPr>
      </w:pPr>
      <w:r w:rsidRPr="0045254F">
        <w:rPr>
          <w:rFonts w:ascii="Verdana" w:hAnsi="Verdana"/>
        </w:rPr>
        <w:t>DOR Updates</w:t>
      </w:r>
      <w:r w:rsidR="00A54F02" w:rsidRPr="0045254F">
        <w:rPr>
          <w:rFonts w:ascii="Verdana" w:hAnsi="Verdana"/>
        </w:rPr>
        <w:t xml:space="preserve"> </w:t>
      </w:r>
      <w:r w:rsidR="00BB6C77" w:rsidRPr="0045254F">
        <w:rPr>
          <w:rFonts w:ascii="Verdana" w:eastAsia="MS Mincho" w:hAnsi="Verdana"/>
        </w:rPr>
        <w:t xml:space="preserve">(Discussion and Possible Action)  </w:t>
      </w:r>
    </w:p>
    <w:p w14:paraId="49905ABB" w14:textId="08D3E1F8" w:rsidR="00207E02" w:rsidRPr="0045254F" w:rsidRDefault="00207E02" w:rsidP="0045254F">
      <w:pPr>
        <w:numPr>
          <w:ilvl w:val="1"/>
          <w:numId w:val="46"/>
        </w:numPr>
        <w:rPr>
          <w:rFonts w:ascii="Verdana" w:hAnsi="Verdana"/>
        </w:rPr>
      </w:pPr>
      <w:r w:rsidRPr="0045254F">
        <w:rPr>
          <w:rFonts w:ascii="Verdana" w:hAnsi="Verdana"/>
        </w:rPr>
        <w:t xml:space="preserve">Transition </w:t>
      </w:r>
      <w:r w:rsidR="00E916D8" w:rsidRPr="0045254F">
        <w:rPr>
          <w:rFonts w:ascii="Verdana" w:hAnsi="Verdana"/>
        </w:rPr>
        <w:t xml:space="preserve">and Diversion </w:t>
      </w:r>
      <w:r w:rsidR="005D578D" w:rsidRPr="0045254F">
        <w:rPr>
          <w:rFonts w:ascii="Verdana" w:hAnsi="Verdana"/>
        </w:rPr>
        <w:t>information</w:t>
      </w:r>
    </w:p>
    <w:p w14:paraId="41F595F8" w14:textId="652223A0" w:rsidR="00E916D8" w:rsidRPr="0045254F" w:rsidRDefault="00E916D8" w:rsidP="0045254F">
      <w:pPr>
        <w:numPr>
          <w:ilvl w:val="1"/>
          <w:numId w:val="46"/>
        </w:numPr>
        <w:rPr>
          <w:rFonts w:ascii="Verdana" w:hAnsi="Verdana"/>
        </w:rPr>
      </w:pPr>
      <w:r w:rsidRPr="0045254F">
        <w:rPr>
          <w:rFonts w:ascii="Verdana" w:hAnsi="Verdana"/>
        </w:rPr>
        <w:t>Updates on Programs and Staffing</w:t>
      </w:r>
    </w:p>
    <w:p w14:paraId="0587235D" w14:textId="4A2A0DB4" w:rsidR="00207E02" w:rsidRPr="0045254F" w:rsidRDefault="00207E02" w:rsidP="0045254F">
      <w:pPr>
        <w:numPr>
          <w:ilvl w:val="1"/>
          <w:numId w:val="46"/>
        </w:numPr>
        <w:rPr>
          <w:rFonts w:ascii="Verdana" w:eastAsia="MS Mincho" w:hAnsi="Verdana"/>
        </w:rPr>
      </w:pPr>
      <w:r w:rsidRPr="0045254F">
        <w:rPr>
          <w:rFonts w:ascii="Verdana" w:eastAsia="MS Mincho" w:hAnsi="Verdana"/>
        </w:rPr>
        <w:t>Other updates</w:t>
      </w:r>
    </w:p>
    <w:p w14:paraId="2C645937" w14:textId="77777777" w:rsidR="00E11883" w:rsidRPr="0045254F" w:rsidRDefault="00E11883" w:rsidP="0045254F">
      <w:pPr>
        <w:rPr>
          <w:rFonts w:ascii="Verdana" w:eastAsia="MS Mincho" w:hAnsi="Verdana"/>
        </w:rPr>
      </w:pPr>
    </w:p>
    <w:p w14:paraId="13A72D3C" w14:textId="77777777" w:rsidR="003B4B90" w:rsidRPr="0045254F" w:rsidRDefault="003B4B90" w:rsidP="0045254F">
      <w:pPr>
        <w:numPr>
          <w:ilvl w:val="0"/>
          <w:numId w:val="46"/>
        </w:numPr>
        <w:ind w:left="360"/>
        <w:rPr>
          <w:rFonts w:ascii="Verdana" w:eastAsia="MS Mincho" w:hAnsi="Verdana"/>
        </w:rPr>
      </w:pPr>
      <w:r w:rsidRPr="0045254F">
        <w:rPr>
          <w:rFonts w:ascii="Verdana" w:eastAsia="MS Mincho" w:hAnsi="Verdana"/>
        </w:rPr>
        <w:t>SILC Operations Updates (Discussion and Possible Action)</w:t>
      </w:r>
    </w:p>
    <w:p w14:paraId="0F7F106C" w14:textId="06F3CD29" w:rsidR="003B4B90" w:rsidRPr="0045254F" w:rsidRDefault="003B4B90" w:rsidP="0045254F">
      <w:pPr>
        <w:numPr>
          <w:ilvl w:val="1"/>
          <w:numId w:val="46"/>
        </w:numPr>
        <w:rPr>
          <w:rFonts w:ascii="Verdana" w:eastAsia="MS Mincho" w:hAnsi="Verdana"/>
        </w:rPr>
      </w:pPr>
      <w:r w:rsidRPr="0045254F">
        <w:rPr>
          <w:rFonts w:ascii="Verdana" w:eastAsia="MS Mincho" w:hAnsi="Verdana"/>
        </w:rPr>
        <w:t>Monthly Budget Report</w:t>
      </w:r>
    </w:p>
    <w:p w14:paraId="18A5A680" w14:textId="3DE286B2" w:rsidR="003B4B90" w:rsidRPr="0045254F" w:rsidRDefault="003B4B90" w:rsidP="0045254F">
      <w:pPr>
        <w:numPr>
          <w:ilvl w:val="1"/>
          <w:numId w:val="46"/>
        </w:numPr>
        <w:rPr>
          <w:rFonts w:ascii="Verdana" w:eastAsia="MS Mincho" w:hAnsi="Verdana"/>
        </w:rPr>
      </w:pPr>
      <w:r w:rsidRPr="0045254F">
        <w:rPr>
          <w:rFonts w:ascii="Verdana" w:eastAsia="MS Mincho" w:hAnsi="Verdana"/>
        </w:rPr>
        <w:lastRenderedPageBreak/>
        <w:t>Executive Director Updates</w:t>
      </w:r>
    </w:p>
    <w:p w14:paraId="25F136DF" w14:textId="4E81D4B1" w:rsidR="00CF2ED3" w:rsidRPr="0045254F" w:rsidRDefault="00CF2ED3" w:rsidP="0045254F">
      <w:pPr>
        <w:ind w:left="-360" w:firstLine="590"/>
        <w:rPr>
          <w:rFonts w:ascii="Verdana" w:eastAsia="MS Mincho" w:hAnsi="Verdana"/>
        </w:rPr>
      </w:pPr>
    </w:p>
    <w:p w14:paraId="31D2CF98" w14:textId="77777777" w:rsidR="00F05400" w:rsidRPr="0045254F" w:rsidRDefault="00F05400" w:rsidP="0045254F">
      <w:pPr>
        <w:numPr>
          <w:ilvl w:val="0"/>
          <w:numId w:val="46"/>
        </w:numPr>
        <w:ind w:left="360"/>
        <w:rPr>
          <w:rFonts w:ascii="Verdana" w:eastAsia="MS Mincho" w:hAnsi="Verdana"/>
        </w:rPr>
      </w:pPr>
      <w:r w:rsidRPr="0045254F">
        <w:rPr>
          <w:rFonts w:ascii="Verdana" w:eastAsia="MS Mincho" w:hAnsi="Verdana"/>
        </w:rPr>
        <w:t>Working Committee Updates (Discussion and Possible Action)</w:t>
      </w:r>
    </w:p>
    <w:p w14:paraId="7F72D81A" w14:textId="014F6E47" w:rsidR="00F05400" w:rsidRPr="0045254F" w:rsidRDefault="00F05400" w:rsidP="0045254F">
      <w:pPr>
        <w:numPr>
          <w:ilvl w:val="1"/>
          <w:numId w:val="46"/>
        </w:numPr>
        <w:rPr>
          <w:rFonts w:ascii="Verdana" w:eastAsia="MS Mincho" w:hAnsi="Verdana"/>
        </w:rPr>
      </w:pPr>
      <w:r w:rsidRPr="0045254F">
        <w:rPr>
          <w:rFonts w:ascii="Verdana" w:eastAsia="MS Mincho" w:hAnsi="Verdana"/>
        </w:rPr>
        <w:t xml:space="preserve">Communication and Collaboration </w:t>
      </w:r>
    </w:p>
    <w:p w14:paraId="73D94E22" w14:textId="79E03137" w:rsidR="00F94B88" w:rsidRPr="0045254F" w:rsidRDefault="00F05400" w:rsidP="0045254F">
      <w:pPr>
        <w:numPr>
          <w:ilvl w:val="2"/>
          <w:numId w:val="46"/>
        </w:numPr>
        <w:rPr>
          <w:rFonts w:ascii="Verdana" w:eastAsia="MS Mincho" w:hAnsi="Verdana"/>
        </w:rPr>
      </w:pPr>
      <w:r w:rsidRPr="0045254F">
        <w:rPr>
          <w:rFonts w:ascii="Verdana" w:eastAsia="MS Mincho" w:hAnsi="Verdana"/>
        </w:rPr>
        <w:t>Legislati</w:t>
      </w:r>
      <w:r w:rsidR="003D384E" w:rsidRPr="0045254F">
        <w:rPr>
          <w:rFonts w:ascii="Verdana" w:eastAsia="MS Mincho" w:hAnsi="Verdana"/>
        </w:rPr>
        <w:t xml:space="preserve">ve </w:t>
      </w:r>
      <w:r w:rsidRPr="0045254F">
        <w:rPr>
          <w:rFonts w:ascii="Verdana" w:eastAsia="MS Mincho" w:hAnsi="Verdana"/>
        </w:rPr>
        <w:t>updates</w:t>
      </w:r>
      <w:r w:rsidR="00E11BAA" w:rsidRPr="0045254F">
        <w:rPr>
          <w:rFonts w:ascii="Verdana" w:eastAsia="MS Mincho" w:hAnsi="Verdana"/>
        </w:rPr>
        <w:t xml:space="preserve">  </w:t>
      </w:r>
      <w:r w:rsidR="00F94B88" w:rsidRPr="0045254F">
        <w:rPr>
          <w:rFonts w:ascii="Verdana" w:eastAsia="MS Mincho" w:hAnsi="Verdana"/>
        </w:rPr>
        <w:t xml:space="preserve"> </w:t>
      </w:r>
    </w:p>
    <w:p w14:paraId="729775BF" w14:textId="11D49E08" w:rsidR="00F05400" w:rsidRPr="0045254F" w:rsidRDefault="00F05400" w:rsidP="0045254F">
      <w:pPr>
        <w:numPr>
          <w:ilvl w:val="2"/>
          <w:numId w:val="46"/>
        </w:numPr>
        <w:rPr>
          <w:rFonts w:ascii="Verdana" w:eastAsia="MS Mincho" w:hAnsi="Verdana"/>
        </w:rPr>
      </w:pPr>
      <w:r w:rsidRPr="0045254F">
        <w:rPr>
          <w:rFonts w:ascii="Verdana" w:eastAsia="MS Mincho" w:hAnsi="Verdana"/>
        </w:rPr>
        <w:t xml:space="preserve">Other committee updates </w:t>
      </w:r>
    </w:p>
    <w:p w14:paraId="378D02EB" w14:textId="77777777" w:rsidR="009145A2" w:rsidRPr="0045254F" w:rsidRDefault="009145A2" w:rsidP="0045254F">
      <w:pPr>
        <w:rPr>
          <w:rFonts w:ascii="Verdana" w:eastAsia="MS Mincho" w:hAnsi="Verdana"/>
        </w:rPr>
      </w:pPr>
    </w:p>
    <w:p w14:paraId="37B5C5D1" w14:textId="2B29CE5E" w:rsidR="00F05400" w:rsidRPr="0045254F" w:rsidRDefault="00F05400" w:rsidP="0045254F">
      <w:pPr>
        <w:numPr>
          <w:ilvl w:val="1"/>
          <w:numId w:val="46"/>
        </w:numPr>
        <w:rPr>
          <w:rFonts w:ascii="Verdana" w:eastAsia="MS Mincho" w:hAnsi="Verdana"/>
        </w:rPr>
      </w:pPr>
      <w:r w:rsidRPr="0045254F">
        <w:rPr>
          <w:rFonts w:ascii="Verdana" w:eastAsia="MS Mincho" w:hAnsi="Verdana"/>
        </w:rPr>
        <w:t xml:space="preserve">Governance </w:t>
      </w:r>
    </w:p>
    <w:p w14:paraId="5372B19A" w14:textId="728D80E3" w:rsidR="00053156" w:rsidRPr="0045254F" w:rsidRDefault="00F05400" w:rsidP="0045254F">
      <w:pPr>
        <w:numPr>
          <w:ilvl w:val="2"/>
          <w:numId w:val="46"/>
        </w:numPr>
        <w:rPr>
          <w:rFonts w:ascii="Verdana" w:eastAsia="MS Mincho" w:hAnsi="Verdana"/>
        </w:rPr>
      </w:pPr>
      <w:r w:rsidRPr="0045254F">
        <w:rPr>
          <w:rFonts w:ascii="Verdana" w:eastAsia="MS Mincho" w:hAnsi="Verdana"/>
        </w:rPr>
        <w:t xml:space="preserve">Update on </w:t>
      </w:r>
      <w:r w:rsidR="00053156" w:rsidRPr="0045254F">
        <w:rPr>
          <w:rFonts w:ascii="Verdana" w:eastAsia="MS Mincho" w:hAnsi="Verdana"/>
        </w:rPr>
        <w:t>Committee projects</w:t>
      </w:r>
    </w:p>
    <w:p w14:paraId="72143024" w14:textId="17313BF8" w:rsidR="00F94B88" w:rsidRPr="0045254F" w:rsidRDefault="00E154F6" w:rsidP="0045254F">
      <w:pPr>
        <w:numPr>
          <w:ilvl w:val="2"/>
          <w:numId w:val="46"/>
        </w:numPr>
        <w:rPr>
          <w:rFonts w:ascii="Verdana" w:eastAsia="MS Mincho" w:hAnsi="Verdana"/>
        </w:rPr>
      </w:pPr>
      <w:r w:rsidRPr="0045254F">
        <w:rPr>
          <w:rFonts w:ascii="Verdana" w:eastAsia="MS Mincho" w:hAnsi="Verdana"/>
        </w:rPr>
        <w:t>New Member recruitment</w:t>
      </w:r>
      <w:r w:rsidR="00BD4657" w:rsidRPr="0045254F">
        <w:rPr>
          <w:rFonts w:ascii="Verdana" w:eastAsia="MS Mincho" w:hAnsi="Verdana"/>
        </w:rPr>
        <w:t xml:space="preserve"> update</w:t>
      </w:r>
    </w:p>
    <w:p w14:paraId="0B87D50F" w14:textId="597CF835" w:rsidR="00F05400" w:rsidRPr="0045254F" w:rsidRDefault="00F05400" w:rsidP="0045254F">
      <w:pPr>
        <w:numPr>
          <w:ilvl w:val="2"/>
          <w:numId w:val="46"/>
        </w:numPr>
        <w:rPr>
          <w:rFonts w:ascii="Verdana" w:eastAsia="MS Mincho" w:hAnsi="Verdana"/>
        </w:rPr>
      </w:pPr>
      <w:r w:rsidRPr="0045254F">
        <w:rPr>
          <w:rFonts w:ascii="Verdana" w:eastAsia="MS Mincho" w:hAnsi="Verdana"/>
        </w:rPr>
        <w:t xml:space="preserve">Other committee updates </w:t>
      </w:r>
    </w:p>
    <w:p w14:paraId="75055D37" w14:textId="77777777" w:rsidR="00F05400" w:rsidRPr="0045254F" w:rsidRDefault="00F05400" w:rsidP="0045254F">
      <w:pPr>
        <w:rPr>
          <w:rFonts w:ascii="Verdana" w:eastAsia="MS Mincho" w:hAnsi="Verdana"/>
        </w:rPr>
      </w:pPr>
    </w:p>
    <w:p w14:paraId="46E84DF2" w14:textId="77777777" w:rsidR="0045254F" w:rsidRDefault="00F05400" w:rsidP="0045254F">
      <w:pPr>
        <w:numPr>
          <w:ilvl w:val="1"/>
          <w:numId w:val="46"/>
        </w:numPr>
        <w:rPr>
          <w:rFonts w:ascii="Verdana" w:eastAsia="MS Mincho" w:hAnsi="Verdana"/>
        </w:rPr>
      </w:pPr>
      <w:r w:rsidRPr="0045254F">
        <w:rPr>
          <w:rFonts w:ascii="Verdana" w:eastAsia="MS Mincho" w:hAnsi="Verdana"/>
        </w:rPr>
        <w:t xml:space="preserve">SPIL </w:t>
      </w:r>
    </w:p>
    <w:p w14:paraId="69D5ECBB" w14:textId="6CF67B62" w:rsidR="00F35372" w:rsidRPr="0045254F" w:rsidRDefault="00053156" w:rsidP="0045254F">
      <w:pPr>
        <w:numPr>
          <w:ilvl w:val="2"/>
          <w:numId w:val="46"/>
        </w:numPr>
        <w:rPr>
          <w:rFonts w:ascii="Verdana" w:eastAsia="MS Mincho" w:hAnsi="Verdana"/>
        </w:rPr>
      </w:pPr>
      <w:r w:rsidRPr="0045254F">
        <w:rPr>
          <w:rFonts w:ascii="Verdana" w:eastAsia="MS Mincho" w:hAnsi="Verdana"/>
        </w:rPr>
        <w:t>Updates on SPIL Workgroups</w:t>
      </w:r>
    </w:p>
    <w:p w14:paraId="4EE7B58C" w14:textId="744D0620" w:rsidR="00F05400" w:rsidRPr="0045254F" w:rsidRDefault="00F05400" w:rsidP="0045254F">
      <w:pPr>
        <w:numPr>
          <w:ilvl w:val="2"/>
          <w:numId w:val="46"/>
        </w:numPr>
        <w:rPr>
          <w:rFonts w:ascii="Verdana" w:eastAsia="MS Mincho" w:hAnsi="Verdana"/>
        </w:rPr>
      </w:pPr>
      <w:r w:rsidRPr="0045254F">
        <w:rPr>
          <w:rFonts w:ascii="Verdana" w:eastAsia="MS Mincho" w:hAnsi="Verdana"/>
        </w:rPr>
        <w:t xml:space="preserve">Other committee updates </w:t>
      </w:r>
    </w:p>
    <w:p w14:paraId="2A2CA01D" w14:textId="77777777" w:rsidR="000A6EEC" w:rsidRPr="0045254F" w:rsidRDefault="000A6EEC" w:rsidP="0045254F">
      <w:pPr>
        <w:rPr>
          <w:rFonts w:ascii="Verdana" w:eastAsia="MS Mincho" w:hAnsi="Verdana"/>
        </w:rPr>
      </w:pPr>
    </w:p>
    <w:p w14:paraId="0D0753BA" w14:textId="77777777" w:rsidR="003D384E" w:rsidRPr="0045254F" w:rsidRDefault="00D43838" w:rsidP="0045254F">
      <w:pPr>
        <w:numPr>
          <w:ilvl w:val="0"/>
          <w:numId w:val="46"/>
        </w:numPr>
        <w:ind w:left="360"/>
        <w:rPr>
          <w:rFonts w:ascii="Verdana" w:eastAsia="MS Mincho" w:hAnsi="Verdana"/>
        </w:rPr>
      </w:pPr>
      <w:r w:rsidRPr="0045254F">
        <w:rPr>
          <w:rFonts w:ascii="Verdana" w:eastAsia="MS Mincho" w:hAnsi="Verdana"/>
        </w:rPr>
        <w:t xml:space="preserve">Executive </w:t>
      </w:r>
      <w:r w:rsidR="003D384E" w:rsidRPr="0045254F">
        <w:rPr>
          <w:rFonts w:ascii="Verdana" w:eastAsia="MS Mincho" w:hAnsi="Verdana"/>
        </w:rPr>
        <w:t xml:space="preserve">Committee Rubric </w:t>
      </w:r>
      <w:r w:rsidR="00E11883" w:rsidRPr="0045254F">
        <w:rPr>
          <w:rFonts w:ascii="Verdana" w:eastAsia="MS Mincho" w:hAnsi="Verdana"/>
        </w:rPr>
        <w:t>Goals (</w:t>
      </w:r>
      <w:r w:rsidR="003D384E" w:rsidRPr="0045254F">
        <w:rPr>
          <w:rFonts w:ascii="Verdana" w:eastAsia="MS Mincho" w:hAnsi="Verdana"/>
        </w:rPr>
        <w:t xml:space="preserve">Discussion and Possible Action) </w:t>
      </w:r>
    </w:p>
    <w:p w14:paraId="6D23BC37" w14:textId="7B635FAB" w:rsidR="008E64F0" w:rsidRPr="0045254F" w:rsidRDefault="003D384E" w:rsidP="0045254F">
      <w:pPr>
        <w:numPr>
          <w:ilvl w:val="1"/>
          <w:numId w:val="46"/>
        </w:numPr>
        <w:rPr>
          <w:rFonts w:ascii="Verdana" w:eastAsia="MS Mincho" w:hAnsi="Verdana"/>
        </w:rPr>
      </w:pPr>
      <w:r w:rsidRPr="0045254F">
        <w:rPr>
          <w:rFonts w:ascii="Verdana" w:eastAsia="MS Mincho" w:hAnsi="Verdana"/>
        </w:rPr>
        <w:t xml:space="preserve">Comments from members </w:t>
      </w:r>
    </w:p>
    <w:p w14:paraId="0EF88C49" w14:textId="77777777" w:rsidR="003D384E" w:rsidRPr="0045254F" w:rsidRDefault="003D384E" w:rsidP="0045254F">
      <w:pPr>
        <w:rPr>
          <w:rFonts w:ascii="Verdana" w:eastAsia="MS Mincho" w:hAnsi="Verdana"/>
        </w:rPr>
      </w:pPr>
    </w:p>
    <w:p w14:paraId="702A7B32" w14:textId="2E5A1FE1" w:rsidR="00F05400" w:rsidRPr="0045254F" w:rsidRDefault="00F05400" w:rsidP="0045254F">
      <w:pPr>
        <w:numPr>
          <w:ilvl w:val="0"/>
          <w:numId w:val="46"/>
        </w:numPr>
        <w:ind w:left="360"/>
        <w:rPr>
          <w:rFonts w:ascii="Verdana" w:eastAsia="MS Mincho" w:hAnsi="Verdana"/>
        </w:rPr>
      </w:pPr>
      <w:r w:rsidRPr="0045254F">
        <w:rPr>
          <w:rFonts w:ascii="Verdana" w:eastAsia="MS Mincho" w:hAnsi="Verdana"/>
        </w:rPr>
        <w:t xml:space="preserve">Future </w:t>
      </w:r>
      <w:r w:rsidR="00806508" w:rsidRPr="0045254F">
        <w:rPr>
          <w:rFonts w:ascii="Verdana" w:eastAsia="MS Mincho" w:hAnsi="Verdana"/>
        </w:rPr>
        <w:t xml:space="preserve">Council </w:t>
      </w:r>
      <w:r w:rsidRPr="0045254F">
        <w:rPr>
          <w:rFonts w:ascii="Verdana" w:eastAsia="MS Mincho" w:hAnsi="Verdana"/>
        </w:rPr>
        <w:t>Meetings</w:t>
      </w:r>
      <w:r w:rsidR="00DF6231" w:rsidRPr="0045254F">
        <w:rPr>
          <w:rFonts w:ascii="Verdana" w:eastAsia="MS Mincho" w:hAnsi="Verdana"/>
        </w:rPr>
        <w:t xml:space="preserve"> (Discussion and Possible Action)</w:t>
      </w:r>
    </w:p>
    <w:p w14:paraId="5B1FA658" w14:textId="0181C4CA" w:rsidR="003B5872" w:rsidRPr="0045254F" w:rsidRDefault="003B5872" w:rsidP="0045254F">
      <w:pPr>
        <w:numPr>
          <w:ilvl w:val="1"/>
          <w:numId w:val="46"/>
        </w:numPr>
        <w:rPr>
          <w:rFonts w:ascii="Verdana" w:eastAsia="MS Mincho" w:hAnsi="Verdana"/>
        </w:rPr>
      </w:pPr>
      <w:r w:rsidRPr="0045254F">
        <w:rPr>
          <w:rFonts w:ascii="Verdana" w:eastAsia="MS Mincho" w:hAnsi="Verdana"/>
        </w:rPr>
        <w:t xml:space="preserve">December 6 and 7, 2022 Virtual </w:t>
      </w:r>
    </w:p>
    <w:p w14:paraId="683D630B" w14:textId="77777777" w:rsidR="00480EFD" w:rsidRPr="0045254F" w:rsidRDefault="00480EFD" w:rsidP="0045254F">
      <w:pPr>
        <w:rPr>
          <w:rFonts w:ascii="Verdana" w:hAnsi="Verdana"/>
        </w:rPr>
      </w:pPr>
    </w:p>
    <w:p w14:paraId="23855D01" w14:textId="06651C83" w:rsidR="00C50A79" w:rsidRPr="0045254F" w:rsidRDefault="00C50A79" w:rsidP="0045254F">
      <w:pPr>
        <w:numPr>
          <w:ilvl w:val="0"/>
          <w:numId w:val="46"/>
        </w:numPr>
        <w:ind w:left="360"/>
        <w:rPr>
          <w:rFonts w:ascii="Verdana" w:hAnsi="Verdana"/>
        </w:rPr>
      </w:pPr>
      <w:r w:rsidRPr="0045254F">
        <w:rPr>
          <w:rFonts w:ascii="Verdana" w:hAnsi="Verdana"/>
        </w:rPr>
        <w:t>Summary of activities requiring follow-up at next meeting</w:t>
      </w:r>
      <w:r w:rsidR="001107EC" w:rsidRPr="0045254F">
        <w:rPr>
          <w:rFonts w:ascii="Verdana" w:hAnsi="Verdana"/>
        </w:rPr>
        <w:t xml:space="preserve"> (Discussion and Possible Action) </w:t>
      </w:r>
      <w:r w:rsidRPr="0045254F">
        <w:rPr>
          <w:rFonts w:ascii="Verdana" w:hAnsi="Verdana"/>
        </w:rPr>
        <w:t xml:space="preserve">  </w:t>
      </w:r>
    </w:p>
    <w:p w14:paraId="4E4DA90F" w14:textId="625CDB42" w:rsidR="00974B21" w:rsidRPr="0045254F" w:rsidRDefault="003B5872" w:rsidP="0045254F">
      <w:pPr>
        <w:numPr>
          <w:ilvl w:val="1"/>
          <w:numId w:val="46"/>
        </w:numPr>
        <w:rPr>
          <w:rFonts w:ascii="Verdana" w:hAnsi="Verdana"/>
        </w:rPr>
      </w:pPr>
      <w:r w:rsidRPr="0045254F">
        <w:rPr>
          <w:rFonts w:ascii="Verdana" w:hAnsi="Verdana"/>
        </w:rPr>
        <w:t xml:space="preserve">Next meeting on </w:t>
      </w:r>
      <w:r w:rsidR="005C10A0">
        <w:rPr>
          <w:rFonts w:ascii="Verdana" w:hAnsi="Verdana"/>
        </w:rPr>
        <w:t>Octo</w:t>
      </w:r>
      <w:r w:rsidR="00AA15FC" w:rsidRPr="0045254F">
        <w:rPr>
          <w:rFonts w:ascii="Verdana" w:hAnsi="Verdana"/>
        </w:rPr>
        <w:t>ber 2</w:t>
      </w:r>
      <w:r w:rsidR="005C10A0">
        <w:rPr>
          <w:rFonts w:ascii="Verdana" w:hAnsi="Verdana"/>
        </w:rPr>
        <w:t>7</w:t>
      </w:r>
      <w:r w:rsidR="009F4209" w:rsidRPr="0045254F">
        <w:rPr>
          <w:rFonts w:ascii="Verdana" w:hAnsi="Verdana"/>
        </w:rPr>
        <w:t xml:space="preserve">, </w:t>
      </w:r>
      <w:r w:rsidRPr="0045254F">
        <w:rPr>
          <w:rFonts w:ascii="Verdana" w:hAnsi="Verdana"/>
        </w:rPr>
        <w:t>2022, from 9:00am to 10:30am</w:t>
      </w:r>
      <w:r w:rsidR="00BE720C" w:rsidRPr="0045254F">
        <w:rPr>
          <w:rFonts w:ascii="Verdana" w:hAnsi="Verdana"/>
        </w:rPr>
        <w:t xml:space="preserve"> </w:t>
      </w:r>
    </w:p>
    <w:p w14:paraId="143F779C" w14:textId="65C97A64" w:rsidR="007B5BE2" w:rsidRPr="0045254F" w:rsidRDefault="007B5BE2" w:rsidP="0045254F">
      <w:pPr>
        <w:pStyle w:val="MediumGrid1-Accent21"/>
        <w:widowControl/>
        <w:suppressAutoHyphens w:val="0"/>
        <w:spacing w:after="0" w:line="240" w:lineRule="auto"/>
        <w:ind w:left="0" w:firstLine="660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</w:p>
    <w:p w14:paraId="61DC62A1" w14:textId="77777777" w:rsidR="00C50A79" w:rsidRPr="00DD1D50" w:rsidRDefault="00C50A79" w:rsidP="00C50A79">
      <w:pPr>
        <w:rPr>
          <w:rFonts w:ascii="Verdana" w:hAnsi="Verdana"/>
        </w:rPr>
      </w:pPr>
      <w:r w:rsidRPr="00DD1D50">
        <w:rPr>
          <w:rFonts w:ascii="Verdana" w:hAnsi="Verdana"/>
        </w:rPr>
        <w:t xml:space="preserve">Any member of the Council, who has either a real or perceived financial interest in </w:t>
      </w:r>
    </w:p>
    <w:p w14:paraId="5EC094DA" w14:textId="77777777" w:rsidR="00202C69" w:rsidRDefault="00C50A79" w:rsidP="00C50A79">
      <w:pPr>
        <w:rPr>
          <w:rFonts w:ascii="Verdana" w:hAnsi="Verdana"/>
        </w:rPr>
      </w:pPr>
      <w:r w:rsidRPr="00DD1D50">
        <w:rPr>
          <w:rFonts w:ascii="Verdana" w:hAnsi="Verdana"/>
        </w:rPr>
        <w:t xml:space="preserve">any issue, </w:t>
      </w:r>
      <w:proofErr w:type="gramStart"/>
      <w:r w:rsidRPr="00DD1D50">
        <w:rPr>
          <w:rFonts w:ascii="Verdana" w:hAnsi="Verdana"/>
        </w:rPr>
        <w:t>agency</w:t>
      </w:r>
      <w:proofErr w:type="gramEnd"/>
      <w:r w:rsidRPr="00DD1D50">
        <w:rPr>
          <w:rFonts w:ascii="Verdana" w:hAnsi="Verdana"/>
        </w:rPr>
        <w:t xml:space="preserve"> or organization, shall publicly disclose such interest, and if required, disqualify himself/herself prior to discussions or voting to recommend award of financial contracts. </w:t>
      </w:r>
    </w:p>
    <w:p w14:paraId="1D1B4B49" w14:textId="77777777" w:rsidR="00202C69" w:rsidRDefault="00202C69" w:rsidP="00C50A79">
      <w:pPr>
        <w:rPr>
          <w:rFonts w:ascii="Verdana" w:hAnsi="Verdana"/>
        </w:rPr>
      </w:pPr>
    </w:p>
    <w:p w14:paraId="3B23EC10" w14:textId="77777777" w:rsidR="000A6EEC" w:rsidRDefault="00C50A79" w:rsidP="00C50A79">
      <w:pPr>
        <w:rPr>
          <w:rFonts w:ascii="Verdana" w:hAnsi="Verdana"/>
        </w:rPr>
      </w:pPr>
      <w:r w:rsidRPr="00DD1D50">
        <w:rPr>
          <w:rFonts w:ascii="Verdana" w:hAnsi="Verdana"/>
        </w:rPr>
        <w:t xml:space="preserve">If disability-related accommodations are required for your participation in SILC meetings, please contact the SILC </w:t>
      </w:r>
      <w:r w:rsidR="00972812">
        <w:rPr>
          <w:rFonts w:ascii="Verdana" w:hAnsi="Verdana"/>
        </w:rPr>
        <w:t xml:space="preserve">by phone or email </w:t>
      </w:r>
      <w:r w:rsidRPr="00DD1D50">
        <w:rPr>
          <w:rFonts w:ascii="Verdana" w:hAnsi="Verdana"/>
        </w:rPr>
        <w:t xml:space="preserve">at least 5 business days </w:t>
      </w:r>
    </w:p>
    <w:p w14:paraId="6C23F2A8" w14:textId="77777777" w:rsidR="00C50A79" w:rsidRPr="00DD1D50" w:rsidRDefault="00C50A79" w:rsidP="00C50A79">
      <w:pPr>
        <w:rPr>
          <w:rFonts w:ascii="Verdana" w:hAnsi="Verdana"/>
        </w:rPr>
      </w:pPr>
      <w:r w:rsidRPr="00DD1D50">
        <w:rPr>
          <w:rFonts w:ascii="Verdana" w:hAnsi="Verdana"/>
        </w:rPr>
        <w:t xml:space="preserve">before the meeting. After that deadline the SILC will make every effort to meet accessibility </w:t>
      </w:r>
      <w:proofErr w:type="gramStart"/>
      <w:r w:rsidRPr="00DD1D50">
        <w:rPr>
          <w:rFonts w:ascii="Verdana" w:hAnsi="Verdana"/>
        </w:rPr>
        <w:t>needs, but</w:t>
      </w:r>
      <w:proofErr w:type="gramEnd"/>
      <w:r w:rsidRPr="00DD1D50">
        <w:rPr>
          <w:rFonts w:ascii="Verdana" w:hAnsi="Verdana"/>
        </w:rPr>
        <w:t xml:space="preserve"> cannot guarantee to do so.</w:t>
      </w:r>
    </w:p>
    <w:p w14:paraId="4260C545" w14:textId="77777777" w:rsidR="00487A88" w:rsidRDefault="00487A88" w:rsidP="00C50A79">
      <w:pPr>
        <w:rPr>
          <w:rFonts w:ascii="Verdana" w:hAnsi="Verdana"/>
        </w:rPr>
      </w:pPr>
    </w:p>
    <w:p w14:paraId="157CD28B" w14:textId="77777777" w:rsidR="00620F0D" w:rsidRDefault="00C50A79" w:rsidP="00C50A79">
      <w:pPr>
        <w:rPr>
          <w:rFonts w:ascii="Verdana" w:hAnsi="Verdana"/>
        </w:rPr>
      </w:pPr>
      <w:r w:rsidRPr="00DD1D50">
        <w:rPr>
          <w:rFonts w:ascii="Verdana" w:hAnsi="Verdana"/>
        </w:rPr>
        <w:t xml:space="preserve">All submitted materials must be approved by the SILC prior to distribution at </w:t>
      </w:r>
      <w:proofErr w:type="gramStart"/>
      <w:r w:rsidRPr="00DD1D50">
        <w:rPr>
          <w:rFonts w:ascii="Verdana" w:hAnsi="Verdana"/>
        </w:rPr>
        <w:t>meetings, and</w:t>
      </w:r>
      <w:proofErr w:type="gramEnd"/>
      <w:r w:rsidRPr="00DD1D50">
        <w:rPr>
          <w:rFonts w:ascii="Verdana" w:hAnsi="Verdana"/>
        </w:rPr>
        <w:t xml:space="preserve"> must be available in alternate formats if requested by attendees. In consideration of attendees who are sensitive to environmental odors created by </w:t>
      </w:r>
    </w:p>
    <w:p w14:paraId="70A5D63D" w14:textId="77777777" w:rsidR="00372A65" w:rsidRDefault="00C50A79" w:rsidP="00972812">
      <w:pPr>
        <w:rPr>
          <w:rFonts w:ascii="Verdana" w:hAnsi="Verdana"/>
        </w:rPr>
      </w:pPr>
      <w:r w:rsidRPr="00DD1D50">
        <w:rPr>
          <w:rFonts w:ascii="Verdana" w:hAnsi="Verdana"/>
        </w:rPr>
        <w:t>chemicals and perfumes, please avoid the use of fragrances if attending this meeting in person.</w:t>
      </w:r>
      <w:bookmarkEnd w:id="0"/>
      <w:bookmarkEnd w:id="1"/>
      <w:bookmarkEnd w:id="3"/>
    </w:p>
    <w:sectPr w:rsidR="00372A65" w:rsidSect="00C50A79">
      <w:headerReference w:type="even" r:id="rId10"/>
      <w:headerReference w:type="default" r:id="rId11"/>
      <w:headerReference w:type="first" r:id="rId12"/>
      <w:footerReference w:type="first" r:id="rId13"/>
      <w:pgSz w:w="12240" w:h="15840"/>
      <w:pgMar w:top="1008" w:right="1008" w:bottom="1008" w:left="1008" w:header="86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419A2F" w14:textId="77777777" w:rsidR="00EE2ADC" w:rsidRDefault="00EE2ADC" w:rsidP="00C50A79">
      <w:r>
        <w:separator/>
      </w:r>
    </w:p>
  </w:endnote>
  <w:endnote w:type="continuationSeparator" w:id="0">
    <w:p w14:paraId="3BA6D580" w14:textId="77777777" w:rsidR="00EE2ADC" w:rsidRDefault="00EE2ADC" w:rsidP="00C50A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Verdana"/>
    <w:panose1 w:val="00000000000000000000"/>
    <w:charset w:val="4D"/>
    <w:family w:val="roman"/>
    <w:notTrueType/>
    <w:pitch w:val="default"/>
    <w:sig w:usb0="03000000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yriadPro-Bold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B17F6" w14:textId="77777777" w:rsidR="00C50A79" w:rsidRDefault="00000000">
    <w:pPr>
      <w:pStyle w:val="Footer"/>
    </w:pPr>
    <w:r>
      <w:rPr>
        <w:noProof/>
      </w:rPr>
      <w:pict w14:anchorId="006E0D9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5" o:spid="_x0000_s1038" type="#_x0000_t75" style="position:absolute;margin-left:44pt;margin-top:735.15pt;width:579.85pt;height:68.9pt;z-index:-1;visibility:visible;mso-position-horizontal-relative:page;mso-position-vertical-relative:page">
          <v:imagedata r:id="rId1" o:title=""/>
          <w10:wrap anchorx="page" anchory="page"/>
        </v:shape>
      </w:pict>
    </w:r>
    <w:r>
      <w:rPr>
        <w:noProof/>
      </w:rPr>
      <w:pict w14:anchorId="190B0583">
        <v:shape id="Picture 4" o:spid="_x0000_s1037" type="#_x0000_t75" style="position:absolute;margin-left:18.55pt;margin-top:729.95pt;width:579.65pt;height:69.25pt;z-index:3;visibility:visible">
          <v:imagedata r:id="rId1" o:title=""/>
        </v:shape>
      </w:pict>
    </w:r>
    <w:r>
      <w:rPr>
        <w:noProof/>
      </w:rPr>
      <w:pict w14:anchorId="56DF2EE8">
        <v:shape id="Picture 3" o:spid="_x0000_s1036" type="#_x0000_t75" style="position:absolute;margin-left:18.55pt;margin-top:729.95pt;width:579.65pt;height:69.25pt;z-index:2;visibility:visible">
          <v:imagedata r:id="rId1" o:title=""/>
        </v:shape>
      </w:pict>
    </w:r>
    <w:r>
      <w:rPr>
        <w:noProof/>
      </w:rPr>
      <w:pict w14:anchorId="4B176817">
        <v:shape id="Picture 1" o:spid="_x0000_s1035" type="#_x0000_t75" style="position:absolute;margin-left:18.55pt;margin-top:729.95pt;width:579.65pt;height:69.25pt;z-index:1;visibility:visible">
          <v:imagedata r:id="rId1" o:title="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284653" w14:textId="77777777" w:rsidR="00EE2ADC" w:rsidRDefault="00EE2ADC" w:rsidP="00C50A79">
      <w:r>
        <w:separator/>
      </w:r>
    </w:p>
  </w:footnote>
  <w:footnote w:type="continuationSeparator" w:id="0">
    <w:p w14:paraId="7356DCA2" w14:textId="77777777" w:rsidR="00EE2ADC" w:rsidRDefault="00EE2ADC" w:rsidP="00C50A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B512B" w14:textId="77777777" w:rsidR="00C50A79" w:rsidRDefault="00C50A79">
    <w:pPr>
      <w:pStyle w:val="Header"/>
    </w:pPr>
  </w:p>
  <w:p w14:paraId="77E5CC50" w14:textId="77777777" w:rsidR="00C50A79" w:rsidRDefault="00C50A79"/>
  <w:p w14:paraId="45DC1645" w14:textId="77777777" w:rsidR="00C50A79" w:rsidRDefault="00C50A79"/>
  <w:p w14:paraId="274F1CA0" w14:textId="77777777" w:rsidR="00C50A79" w:rsidRDefault="00C50A7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CBBB6" w14:textId="77777777" w:rsidR="00C50A79" w:rsidRPr="004F4BA6" w:rsidRDefault="00C50A79" w:rsidP="00C50A79">
    <w:pPr>
      <w:pStyle w:val="Header"/>
      <w:jc w:val="right"/>
      <w:rPr>
        <w:rFonts w:ascii="Verdana" w:hAnsi="Verdana"/>
        <w:lang w:val="en-US"/>
      </w:rPr>
    </w:pPr>
    <w:r>
      <w:rPr>
        <w:rFonts w:ascii="Verdana" w:hAnsi="Verdana"/>
        <w:lang w:val="en-US"/>
      </w:rPr>
      <w:t>Executive Committee Meeting</w:t>
    </w:r>
  </w:p>
  <w:p w14:paraId="5BD9F4A8" w14:textId="6DCDF858" w:rsidR="00C50A79" w:rsidRPr="004F4BA6" w:rsidRDefault="0045254F" w:rsidP="00C50A79">
    <w:pPr>
      <w:pStyle w:val="Header"/>
      <w:jc w:val="right"/>
      <w:rPr>
        <w:rFonts w:ascii="Verdana" w:hAnsi="Verdana"/>
        <w:lang w:val="en-US"/>
      </w:rPr>
    </w:pPr>
    <w:r>
      <w:rPr>
        <w:rFonts w:ascii="Verdana" w:hAnsi="Verdana"/>
        <w:lang w:val="en-US"/>
      </w:rPr>
      <w:t>September 22</w:t>
    </w:r>
    <w:r w:rsidR="00487A88">
      <w:rPr>
        <w:rFonts w:ascii="Verdana" w:hAnsi="Verdana"/>
        <w:lang w:val="en-US"/>
      </w:rPr>
      <w:t xml:space="preserve">, </w:t>
    </w:r>
    <w:r w:rsidR="00E55611">
      <w:rPr>
        <w:rFonts w:ascii="Verdana" w:hAnsi="Verdana"/>
        <w:lang w:val="en-US"/>
      </w:rPr>
      <w:t>202</w:t>
    </w:r>
    <w:r w:rsidR="003B5872">
      <w:rPr>
        <w:rFonts w:ascii="Verdana" w:hAnsi="Verdana"/>
        <w:lang w:val="en-US"/>
      </w:rPr>
      <w:t>2</w:t>
    </w:r>
  </w:p>
  <w:p w14:paraId="538BAC11" w14:textId="77777777" w:rsidR="00C50A79" w:rsidRPr="004F4BA6" w:rsidRDefault="00C50A79" w:rsidP="00C50A79">
    <w:pPr>
      <w:pStyle w:val="Header"/>
      <w:jc w:val="right"/>
      <w:rPr>
        <w:rFonts w:ascii="Verdana" w:hAnsi="Verdana"/>
        <w:lang w:val="en-US"/>
      </w:rPr>
    </w:pPr>
    <w:r w:rsidRPr="004F4BA6">
      <w:rPr>
        <w:rFonts w:ascii="Verdana" w:hAnsi="Verdana"/>
        <w:lang w:val="en-US"/>
      </w:rPr>
      <w:t xml:space="preserve">Page </w:t>
    </w:r>
    <w:r w:rsidRPr="004F4BA6">
      <w:rPr>
        <w:rFonts w:ascii="Verdana" w:hAnsi="Verdana"/>
        <w:lang w:val="en-US"/>
      </w:rPr>
      <w:fldChar w:fldCharType="begin"/>
    </w:r>
    <w:r w:rsidRPr="004F4BA6">
      <w:rPr>
        <w:rFonts w:ascii="Verdana" w:hAnsi="Verdana"/>
        <w:lang w:val="en-US"/>
      </w:rPr>
      <w:instrText xml:space="preserve"> PAGE   \* MERGEFORMAT </w:instrText>
    </w:r>
    <w:r w:rsidRPr="004F4BA6">
      <w:rPr>
        <w:rFonts w:ascii="Verdana" w:hAnsi="Verdana"/>
        <w:lang w:val="en-US"/>
      </w:rPr>
      <w:fldChar w:fldCharType="separate"/>
    </w:r>
    <w:r w:rsidR="004E66BA">
      <w:rPr>
        <w:rFonts w:ascii="Verdana" w:hAnsi="Verdana"/>
        <w:noProof/>
        <w:lang w:val="en-US"/>
      </w:rPr>
      <w:t>3</w:t>
    </w:r>
    <w:r w:rsidRPr="004F4BA6">
      <w:rPr>
        <w:rFonts w:ascii="Verdana" w:hAnsi="Verdana"/>
        <w:noProof/>
        <w:lang w:val="en-US"/>
      </w:rPr>
      <w:fldChar w:fldCharType="end"/>
    </w:r>
  </w:p>
  <w:p w14:paraId="3054FC9E" w14:textId="77777777" w:rsidR="00C50A79" w:rsidRDefault="00C50A79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7CD34" w14:textId="77777777" w:rsidR="00C50A79" w:rsidRDefault="00000000" w:rsidP="00C50A79">
    <w:pPr>
      <w:pStyle w:val="Header"/>
      <w:tabs>
        <w:tab w:val="clear" w:pos="4680"/>
        <w:tab w:val="clear" w:pos="9360"/>
        <w:tab w:val="center" w:pos="5112"/>
      </w:tabs>
    </w:pPr>
    <w:r>
      <w:rPr>
        <w:noProof/>
        <w:lang w:val="en-US" w:eastAsia="en-US"/>
      </w:rPr>
      <w:pict w14:anchorId="3F62BF70">
        <v:shapetype id="_x0000_t202" coordsize="21600,21600" o:spt="202" path="m,l,21600r21600,l21600,xe">
          <v:stroke joinstyle="miter"/>
          <v:path gradientshapeok="t" o:connecttype="rect"/>
        </v:shapetype>
        <v:shape id="Text Box 5" o:spid="_x0000_s1027" type="#_x0000_t202" style="position:absolute;margin-left:125.1pt;margin-top:74.1pt;width:439.4pt;height:71.7pt;z-index: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7vT+sAA&#10;AADbAAAADwAAAGRycy9kb3ducmV2LnhtbERPS4vCMBC+C/6HMII3TRQVtxpFFGFPLj52YW9DM7bF&#10;ZlKaaLv/fiMI3ubje85y3dpSPKj2hWMNo6ECQZw6U3Cm4XLeD+YgfEA2WDomDX/kYb3qdpaYGNfw&#10;kR6nkIkYwj5BDXkIVSKlT3Oy6IeuIo7c1dUWQ4R1Jk2NTQy3pRwrNZMWC44NOVa0zSm9ne5Ww/fh&#10;+vszUV/Zzk6rxrVKsv2QWvd77WYBIlAb3uKX+9PE+RN4/hIPkKt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I7vT+sAAAADbAAAADwAAAAAAAAAAAAAAAACYAgAAZHJzL2Rvd25y&#10;ZXYueG1sUEsFBgAAAAAEAAQA9QAAAIUDAAAAAA==&#10;" filled="f" stroked="f">
          <v:textbox style="mso-next-textbox:#Text Box 5">
            <w:txbxContent>
              <w:p w14:paraId="5C01086E" w14:textId="77777777" w:rsidR="00C50A79" w:rsidRPr="00DC1415" w:rsidRDefault="00C50A79" w:rsidP="00490BAB">
                <w:pPr>
                  <w:pStyle w:val="contactinfo"/>
                  <w:rPr>
                    <w:sz w:val="24"/>
                  </w:rPr>
                </w:pPr>
                <w:proofErr w:type="gramStart"/>
                <w:r w:rsidRPr="00DC1415">
                  <w:rPr>
                    <w:b/>
                    <w:sz w:val="24"/>
                  </w:rPr>
                  <w:t>VOICE</w:t>
                </w:r>
                <w:r w:rsidRPr="00DC1415">
                  <w:rPr>
                    <w:sz w:val="24"/>
                  </w:rPr>
                  <w:t xml:space="preserve">  (</w:t>
                </w:r>
                <w:proofErr w:type="gramEnd"/>
                <w:r w:rsidRPr="00DC1415">
                  <w:rPr>
                    <w:sz w:val="24"/>
                  </w:rPr>
                  <w:t xml:space="preserve">916) </w:t>
                </w:r>
                <w:r w:rsidR="00A914D2">
                  <w:rPr>
                    <w:sz w:val="24"/>
                  </w:rPr>
                  <w:t>263</w:t>
                </w:r>
                <w:r w:rsidR="00490BAB">
                  <w:rPr>
                    <w:sz w:val="24"/>
                  </w:rPr>
                  <w:t>-</w:t>
                </w:r>
                <w:r w:rsidR="00A914D2">
                  <w:rPr>
                    <w:sz w:val="24"/>
                  </w:rPr>
                  <w:t>7905</w:t>
                </w:r>
                <w:r w:rsidR="00490BAB">
                  <w:rPr>
                    <w:sz w:val="24"/>
                  </w:rPr>
                  <w:t xml:space="preserve">  </w:t>
                </w:r>
                <w:r w:rsidRPr="00DC1415">
                  <w:rPr>
                    <w:sz w:val="24"/>
                  </w:rPr>
                  <w:t xml:space="preserve">•  </w:t>
                </w:r>
                <w:r w:rsidRPr="00DC1415">
                  <w:rPr>
                    <w:b/>
                    <w:caps/>
                    <w:sz w:val="24"/>
                  </w:rPr>
                  <w:t>Fax</w:t>
                </w:r>
                <w:r w:rsidRPr="00DC1415">
                  <w:rPr>
                    <w:sz w:val="24"/>
                  </w:rPr>
                  <w:t xml:space="preserve">  (916) </w:t>
                </w:r>
                <w:r w:rsidR="00A914D2">
                  <w:rPr>
                    <w:sz w:val="24"/>
                  </w:rPr>
                  <w:t>263-7909</w:t>
                </w:r>
              </w:p>
              <w:p w14:paraId="2EAD4824" w14:textId="77777777" w:rsidR="00490BAB" w:rsidRDefault="00C50A79" w:rsidP="00C50A79">
                <w:pPr>
                  <w:pStyle w:val="contactinfo"/>
                  <w:rPr>
                    <w:sz w:val="24"/>
                  </w:rPr>
                </w:pPr>
                <w:r w:rsidRPr="00DC1415">
                  <w:rPr>
                    <w:sz w:val="24"/>
                  </w:rPr>
                  <w:t>1</w:t>
                </w:r>
                <w:r w:rsidR="00A914D2">
                  <w:rPr>
                    <w:sz w:val="24"/>
                  </w:rPr>
                  <w:t>3</w:t>
                </w:r>
                <w:r w:rsidRPr="00DC1415">
                  <w:rPr>
                    <w:sz w:val="24"/>
                  </w:rPr>
                  <w:t xml:space="preserve">00 </w:t>
                </w:r>
                <w:r w:rsidR="00A914D2">
                  <w:rPr>
                    <w:sz w:val="24"/>
                  </w:rPr>
                  <w:t>Ethan Way</w:t>
                </w:r>
                <w:r w:rsidR="00490BAB">
                  <w:rPr>
                    <w:sz w:val="24"/>
                  </w:rPr>
                  <w:t xml:space="preserve">, Suite </w:t>
                </w:r>
                <w:r w:rsidR="00A914D2">
                  <w:rPr>
                    <w:sz w:val="24"/>
                  </w:rPr>
                  <w:t xml:space="preserve">110, </w:t>
                </w:r>
                <w:r w:rsidRPr="00DC1415">
                  <w:rPr>
                    <w:sz w:val="24"/>
                  </w:rPr>
                  <w:t>Sacramento, CA 958</w:t>
                </w:r>
                <w:r w:rsidR="00542355">
                  <w:rPr>
                    <w:sz w:val="24"/>
                  </w:rPr>
                  <w:t>25</w:t>
                </w:r>
              </w:p>
              <w:p w14:paraId="48B5614C" w14:textId="77777777" w:rsidR="00C50A79" w:rsidRPr="00DC1415" w:rsidRDefault="00C50A79" w:rsidP="00C50A79">
                <w:pPr>
                  <w:pStyle w:val="contactinfo"/>
                  <w:rPr>
                    <w:b/>
                    <w:color w:val="AB7225"/>
                    <w:sz w:val="24"/>
                  </w:rPr>
                </w:pPr>
                <w:r w:rsidRPr="00DC1415">
                  <w:rPr>
                    <w:b/>
                    <w:color w:val="AB7225"/>
                    <w:sz w:val="24"/>
                  </w:rPr>
                  <w:t>www.calsilc.</w:t>
                </w:r>
                <w:r>
                  <w:rPr>
                    <w:b/>
                    <w:color w:val="AB7225"/>
                    <w:sz w:val="24"/>
                  </w:rPr>
                  <w:t>ca.gov</w:t>
                </w:r>
              </w:p>
            </w:txbxContent>
          </v:textbox>
        </v:shape>
      </w:pict>
    </w:r>
    <w:r>
      <w:rPr>
        <w:noProof/>
        <w:lang w:val="en-US" w:eastAsia="en-US"/>
      </w:rPr>
      <w:pict w14:anchorId="4A56F32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6" type="#_x0000_t75" alt="http://www.netstate.com/states/symb/seals/images/seal_cal.gif" style="position:absolute;margin-left:432.75pt;margin-top:-13.25pt;width:77.85pt;height:77.7pt;z-index:7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EtPXPCAAAA2wAAAA8AAABkcnMvZG93bnJldi54bWxET01rwkAQvRf8D8sIvYhuWmiQ6CoiFLS3&#10;piZ4HLJjNpidjdnVpP++Wyj0No/3OevtaFvxoN43jhW8LBIQxJXTDdcKTl/v8yUIH5A1to5JwTd5&#10;2G4mT2vMtBv4kx55qEUMYZ+hAhNCl0npK0MW/cJ1xJG7uN5iiLCvpe5xiOG2la9JkkqLDccGgx3t&#10;DVXX/G4VfNRFUc6SMj3PsEuPh2tzupm9Us/TcbcCEWgM/+I/90HH+W/w+0s8QG5+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BLT1zwgAAANsAAAAPAAAAAAAAAAAAAAAAAJ8C&#10;AABkcnMvZG93bnJldi54bWxQSwUGAAAAAAQABAD3AAAAjgMAAAAA&#10;">
          <v:imagedata r:id="rId1" o:title="seal_cal"/>
          <v:path arrowok="t"/>
        </v:shape>
      </w:pict>
    </w:r>
    <w:r>
      <w:rPr>
        <w:noProof/>
        <w:lang w:val="en-US" w:eastAsia="en-US"/>
      </w:rPr>
      <w:pict w14:anchorId="04BB9D67">
        <v:shape id="Picture 2" o:spid="_x0000_s1028" type="#_x0000_t75" style="position:absolute;margin-left:-23.35pt;margin-top:-26.45pt;width:210.15pt;height:116.5pt;z-index: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URqyLBAAAA2wAAAA8AAABkcnMvZG93bnJldi54bWxEj9GKwjAQRd8F/yHMwr7ZdF0QqUYpiiDs&#10;w2L1A4ZmTIvNJDTR1r83Cwu+zXDvuXNnvR1tJx7Uh9axgq8sB0FcO92yUXA5H2ZLECEia+wck4In&#10;BdhuppM1FtoNfKJHFY1IIRwKVNDE6AspQ92QxZA5T5y0q+stxrT2RuoehxRuOznP84W02HK60KCn&#10;XUP1rbrbVONnX8ZqMPPzadTGl7/P4JetUp8fY7kCEWmMb/M/fdSJ+4a/X9IAcvMC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JURqyLBAAAA2wAAAA8AAAAAAAAAAAAAAAAAnwIA&#10;AGRycy9kb3ducmV2LnhtbFBLBQYAAAAABAAEAPcAAACNAwAAAAA=&#10;">
          <v:imagedata r:id="rId2" o:title=""/>
          <v:path arrowok="t"/>
        </v:shape>
      </w:pict>
    </w:r>
    <w:r>
      <w:rPr>
        <w:noProof/>
        <w:lang w:val="en-US" w:eastAsia="en-US"/>
      </w:rPr>
      <w:pict w14:anchorId="2C9237A9">
        <v:shape id="Text Box 2" o:spid="_x0000_s1029" type="#_x0000_t202" style="position:absolute;margin-left:-23.35pt;margin-top:90.05pt;width:206.25pt;height:41.15pt;z-index: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x7uFcAA&#10;AADbAAAADwAAAGRycy9kb3ducmV2LnhtbERPS4vCMBC+C/6HMII3TRQVtxpFdhE8KT52YW9DM7bF&#10;ZlKaaOu/NwsL3ubje85y3dpSPKj2hWMNo6ECQZw6U3Cm4XLeDuYgfEA2WDomDU/ysF51O0tMjGv4&#10;SI9TyEQMYZ+ghjyEKpHSpzlZ9ENXEUfu6mqLIcI6k6bGJobbUo6VmkmLBceGHCv6zCm9ne5Ww/f+&#10;+vszUYfsy06rxrVKsv2QWvd77WYBIlAb3uJ/987E+WP4+yUeIFcv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x7uFcAAAADbAAAADwAAAAAAAAAAAAAAAACYAgAAZHJzL2Rvd25y&#10;ZXYueG1sUEsFBgAAAAAEAAQA9QAAAIUDAAAAAA==&#10;" filled="f" stroked="f">
          <v:textbox style="mso-next-textbox:#Text Box 2">
            <w:txbxContent>
              <w:p w14:paraId="6AF1D495" w14:textId="77777777" w:rsidR="00C50A79" w:rsidRDefault="00C50A79" w:rsidP="00C50A79">
                <w:pPr>
                  <w:jc w:val="center"/>
                  <w:rPr>
                    <w:rFonts w:ascii="Calibri" w:hAnsi="Calibri" w:cs="MyriadPro-BoldCond"/>
                    <w:b/>
                    <w:bCs/>
                    <w:i/>
                    <w:color w:val="17365D"/>
                    <w:w w:val="85"/>
                    <w:sz w:val="22"/>
                    <w:szCs w:val="22"/>
                  </w:rPr>
                </w:pPr>
                <w:r w:rsidRPr="004E7DFD">
                  <w:rPr>
                    <w:rFonts w:ascii="Calibri" w:hAnsi="Calibri" w:cs="MyriadPro-BoldCond"/>
                    <w:b/>
                    <w:bCs/>
                    <w:i/>
                    <w:color w:val="17365D"/>
                    <w:w w:val="85"/>
                    <w:sz w:val="22"/>
                    <w:szCs w:val="22"/>
                  </w:rPr>
                  <w:t>Creating Policy and System Change</w:t>
                </w:r>
              </w:p>
              <w:p w14:paraId="5A755722" w14:textId="77777777" w:rsidR="00C50A79" w:rsidRPr="004E7DFD" w:rsidRDefault="00C50A79" w:rsidP="00C50A79">
                <w:pPr>
                  <w:jc w:val="center"/>
                  <w:rPr>
                    <w:rFonts w:ascii="Calibri" w:hAnsi="Calibri" w:cs="MyriadPro-BoldCond"/>
                    <w:b/>
                    <w:bCs/>
                    <w:i/>
                    <w:color w:val="17365D"/>
                    <w:w w:val="85"/>
                    <w:sz w:val="22"/>
                    <w:szCs w:val="22"/>
                  </w:rPr>
                </w:pPr>
                <w:r w:rsidRPr="004E7DFD">
                  <w:rPr>
                    <w:rFonts w:ascii="Calibri" w:hAnsi="Calibri" w:cs="MyriadPro-BoldCond"/>
                    <w:b/>
                    <w:bCs/>
                    <w:i/>
                    <w:color w:val="17365D"/>
                    <w:w w:val="85"/>
                    <w:sz w:val="22"/>
                    <w:szCs w:val="22"/>
                  </w:rPr>
                  <w:t>for Independent Living</w:t>
                </w:r>
              </w:p>
            </w:txbxContent>
          </v:textbox>
        </v:shape>
      </w:pict>
    </w:r>
    <w:r w:rsidR="00C50A79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078D0"/>
    <w:multiLevelType w:val="hybridMultilevel"/>
    <w:tmpl w:val="7A8E402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51C40F4"/>
    <w:multiLevelType w:val="hybridMultilevel"/>
    <w:tmpl w:val="1B445D0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9AF33D3"/>
    <w:multiLevelType w:val="hybridMultilevel"/>
    <w:tmpl w:val="EBFA722A"/>
    <w:lvl w:ilvl="0" w:tplc="3620CF44">
      <w:start w:val="10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D54CED"/>
    <w:multiLevelType w:val="hybridMultilevel"/>
    <w:tmpl w:val="D0E20B44"/>
    <w:lvl w:ilvl="0" w:tplc="366E8742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C8DE84EC">
      <w:start w:val="1"/>
      <w:numFmt w:val="lowerRoman"/>
      <w:lvlText w:val="%2.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AF7197D"/>
    <w:multiLevelType w:val="hybridMultilevel"/>
    <w:tmpl w:val="C54EE2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DF472FA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 w:tplc="4F44597E">
      <w:start w:val="1"/>
      <w:numFmt w:val="lowerRoman"/>
      <w:lvlText w:val="%3."/>
      <w:lvlJc w:val="right"/>
      <w:pPr>
        <w:ind w:left="1440" w:hanging="173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8B6529"/>
    <w:multiLevelType w:val="hybridMultilevel"/>
    <w:tmpl w:val="2588459A"/>
    <w:lvl w:ilvl="0" w:tplc="249E372C">
      <w:start w:val="1"/>
      <w:numFmt w:val="decimal"/>
      <w:lvlText w:val="%1."/>
      <w:lvlJc w:val="left"/>
      <w:pPr>
        <w:ind w:left="16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15" w:hanging="360"/>
      </w:pPr>
    </w:lvl>
    <w:lvl w:ilvl="2" w:tplc="0409001B" w:tentative="1">
      <w:start w:val="1"/>
      <w:numFmt w:val="lowerRoman"/>
      <w:lvlText w:val="%3."/>
      <w:lvlJc w:val="right"/>
      <w:pPr>
        <w:ind w:left="3135" w:hanging="180"/>
      </w:pPr>
    </w:lvl>
    <w:lvl w:ilvl="3" w:tplc="0409000F" w:tentative="1">
      <w:start w:val="1"/>
      <w:numFmt w:val="decimal"/>
      <w:lvlText w:val="%4."/>
      <w:lvlJc w:val="left"/>
      <w:pPr>
        <w:ind w:left="3855" w:hanging="360"/>
      </w:pPr>
    </w:lvl>
    <w:lvl w:ilvl="4" w:tplc="04090019" w:tentative="1">
      <w:start w:val="1"/>
      <w:numFmt w:val="lowerLetter"/>
      <w:lvlText w:val="%5."/>
      <w:lvlJc w:val="left"/>
      <w:pPr>
        <w:ind w:left="4575" w:hanging="360"/>
      </w:pPr>
    </w:lvl>
    <w:lvl w:ilvl="5" w:tplc="0409001B" w:tentative="1">
      <w:start w:val="1"/>
      <w:numFmt w:val="lowerRoman"/>
      <w:lvlText w:val="%6."/>
      <w:lvlJc w:val="right"/>
      <w:pPr>
        <w:ind w:left="5295" w:hanging="180"/>
      </w:pPr>
    </w:lvl>
    <w:lvl w:ilvl="6" w:tplc="0409000F" w:tentative="1">
      <w:start w:val="1"/>
      <w:numFmt w:val="decimal"/>
      <w:lvlText w:val="%7."/>
      <w:lvlJc w:val="left"/>
      <w:pPr>
        <w:ind w:left="6015" w:hanging="360"/>
      </w:pPr>
    </w:lvl>
    <w:lvl w:ilvl="7" w:tplc="04090019" w:tentative="1">
      <w:start w:val="1"/>
      <w:numFmt w:val="lowerLetter"/>
      <w:lvlText w:val="%8."/>
      <w:lvlJc w:val="left"/>
      <w:pPr>
        <w:ind w:left="6735" w:hanging="360"/>
      </w:pPr>
    </w:lvl>
    <w:lvl w:ilvl="8" w:tplc="0409001B" w:tentative="1">
      <w:start w:val="1"/>
      <w:numFmt w:val="lowerRoman"/>
      <w:lvlText w:val="%9."/>
      <w:lvlJc w:val="right"/>
      <w:pPr>
        <w:ind w:left="7455" w:hanging="180"/>
      </w:pPr>
    </w:lvl>
  </w:abstractNum>
  <w:abstractNum w:abstractNumId="6" w15:restartNumberingAfterBreak="0">
    <w:nsid w:val="1D45151E"/>
    <w:multiLevelType w:val="hybridMultilevel"/>
    <w:tmpl w:val="F6420994"/>
    <w:lvl w:ilvl="0" w:tplc="C8DE84EC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FBD55F4"/>
    <w:multiLevelType w:val="hybridMultilevel"/>
    <w:tmpl w:val="884A000E"/>
    <w:lvl w:ilvl="0" w:tplc="04C2EC34">
      <w:start w:val="1"/>
      <w:numFmt w:val="lowerRoman"/>
      <w:lvlText w:val="%1."/>
      <w:lvlJc w:val="right"/>
      <w:pPr>
        <w:ind w:left="6300" w:hanging="18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144CAD"/>
    <w:multiLevelType w:val="hybridMultilevel"/>
    <w:tmpl w:val="7E1EC41A"/>
    <w:lvl w:ilvl="0" w:tplc="366E8742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13776FD"/>
    <w:multiLevelType w:val="hybridMultilevel"/>
    <w:tmpl w:val="F5BCCA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540375"/>
    <w:multiLevelType w:val="hybridMultilevel"/>
    <w:tmpl w:val="8E468758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B1619E"/>
    <w:multiLevelType w:val="multilevel"/>
    <w:tmpl w:val="F6420994"/>
    <w:lvl w:ilvl="0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C63061D"/>
    <w:multiLevelType w:val="multilevel"/>
    <w:tmpl w:val="5E72C27E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2D5559CB"/>
    <w:multiLevelType w:val="hybridMultilevel"/>
    <w:tmpl w:val="2D58CE9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12813B9"/>
    <w:multiLevelType w:val="hybridMultilevel"/>
    <w:tmpl w:val="96A4BD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9996291"/>
    <w:multiLevelType w:val="hybridMultilevel"/>
    <w:tmpl w:val="38F21A0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B4D41DC"/>
    <w:multiLevelType w:val="hybridMultilevel"/>
    <w:tmpl w:val="7F6E0508"/>
    <w:lvl w:ilvl="0" w:tplc="F18AC83E">
      <w:start w:val="1"/>
      <w:numFmt w:val="bullet"/>
      <w:lvlText w:val=""/>
      <w:lvlJc w:val="left"/>
      <w:pPr>
        <w:ind w:left="180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41E813C1"/>
    <w:multiLevelType w:val="hybridMultilevel"/>
    <w:tmpl w:val="CDB42046"/>
    <w:lvl w:ilvl="0" w:tplc="04C2EC34">
      <w:start w:val="1"/>
      <w:numFmt w:val="lowerRoman"/>
      <w:lvlText w:val="%1."/>
      <w:lvlJc w:val="right"/>
      <w:pPr>
        <w:ind w:left="6300" w:hanging="18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A50C3248">
      <w:start w:val="12"/>
      <w:numFmt w:val="decimal"/>
      <w:lvlText w:val="%4."/>
      <w:lvlJc w:val="left"/>
      <w:pPr>
        <w:ind w:left="2910" w:hanging="39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E4730A"/>
    <w:multiLevelType w:val="hybridMultilevel"/>
    <w:tmpl w:val="78386868"/>
    <w:lvl w:ilvl="0" w:tplc="E4481E80">
      <w:start w:val="9"/>
      <w:numFmt w:val="lowerLetter"/>
      <w:lvlText w:val="%1."/>
      <w:lvlJc w:val="left"/>
      <w:pPr>
        <w:ind w:left="13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55" w:hanging="360"/>
      </w:pPr>
    </w:lvl>
    <w:lvl w:ilvl="2" w:tplc="0409001B" w:tentative="1">
      <w:start w:val="1"/>
      <w:numFmt w:val="lowerRoman"/>
      <w:lvlText w:val="%3."/>
      <w:lvlJc w:val="right"/>
      <w:pPr>
        <w:ind w:left="2775" w:hanging="180"/>
      </w:pPr>
    </w:lvl>
    <w:lvl w:ilvl="3" w:tplc="0409000F" w:tentative="1">
      <w:start w:val="1"/>
      <w:numFmt w:val="decimal"/>
      <w:lvlText w:val="%4."/>
      <w:lvlJc w:val="left"/>
      <w:pPr>
        <w:ind w:left="3495" w:hanging="360"/>
      </w:pPr>
    </w:lvl>
    <w:lvl w:ilvl="4" w:tplc="04090019" w:tentative="1">
      <w:start w:val="1"/>
      <w:numFmt w:val="lowerLetter"/>
      <w:lvlText w:val="%5."/>
      <w:lvlJc w:val="left"/>
      <w:pPr>
        <w:ind w:left="4215" w:hanging="360"/>
      </w:pPr>
    </w:lvl>
    <w:lvl w:ilvl="5" w:tplc="0409001B" w:tentative="1">
      <w:start w:val="1"/>
      <w:numFmt w:val="lowerRoman"/>
      <w:lvlText w:val="%6."/>
      <w:lvlJc w:val="right"/>
      <w:pPr>
        <w:ind w:left="4935" w:hanging="180"/>
      </w:pPr>
    </w:lvl>
    <w:lvl w:ilvl="6" w:tplc="0409000F" w:tentative="1">
      <w:start w:val="1"/>
      <w:numFmt w:val="decimal"/>
      <w:lvlText w:val="%7."/>
      <w:lvlJc w:val="left"/>
      <w:pPr>
        <w:ind w:left="5655" w:hanging="360"/>
      </w:pPr>
    </w:lvl>
    <w:lvl w:ilvl="7" w:tplc="04090019" w:tentative="1">
      <w:start w:val="1"/>
      <w:numFmt w:val="lowerLetter"/>
      <w:lvlText w:val="%8."/>
      <w:lvlJc w:val="left"/>
      <w:pPr>
        <w:ind w:left="6375" w:hanging="360"/>
      </w:pPr>
    </w:lvl>
    <w:lvl w:ilvl="8" w:tplc="0409001B" w:tentative="1">
      <w:start w:val="1"/>
      <w:numFmt w:val="lowerRoman"/>
      <w:lvlText w:val="%9."/>
      <w:lvlJc w:val="right"/>
      <w:pPr>
        <w:ind w:left="7095" w:hanging="180"/>
      </w:pPr>
    </w:lvl>
  </w:abstractNum>
  <w:abstractNum w:abstractNumId="19" w15:restartNumberingAfterBreak="0">
    <w:nsid w:val="43513ACB"/>
    <w:multiLevelType w:val="hybridMultilevel"/>
    <w:tmpl w:val="65665BB0"/>
    <w:lvl w:ilvl="0" w:tplc="FB547CA6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35E3C88"/>
    <w:multiLevelType w:val="hybridMultilevel"/>
    <w:tmpl w:val="F02A0936"/>
    <w:lvl w:ilvl="0" w:tplc="B024E732">
      <w:start w:val="12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2E00AA"/>
    <w:multiLevelType w:val="hybridMultilevel"/>
    <w:tmpl w:val="73EE0FDC"/>
    <w:lvl w:ilvl="0" w:tplc="3CF6F374">
      <w:start w:val="1"/>
      <w:numFmt w:val="decimal"/>
      <w:lvlText w:val="%1."/>
      <w:lvlJc w:val="left"/>
      <w:pPr>
        <w:ind w:left="17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75" w:hanging="360"/>
      </w:pPr>
    </w:lvl>
    <w:lvl w:ilvl="2" w:tplc="0409001B" w:tentative="1">
      <w:start w:val="1"/>
      <w:numFmt w:val="lowerRoman"/>
      <w:lvlText w:val="%3."/>
      <w:lvlJc w:val="right"/>
      <w:pPr>
        <w:ind w:left="3195" w:hanging="180"/>
      </w:pPr>
    </w:lvl>
    <w:lvl w:ilvl="3" w:tplc="0409000F" w:tentative="1">
      <w:start w:val="1"/>
      <w:numFmt w:val="decimal"/>
      <w:lvlText w:val="%4."/>
      <w:lvlJc w:val="left"/>
      <w:pPr>
        <w:ind w:left="3915" w:hanging="360"/>
      </w:pPr>
    </w:lvl>
    <w:lvl w:ilvl="4" w:tplc="04090019" w:tentative="1">
      <w:start w:val="1"/>
      <w:numFmt w:val="lowerLetter"/>
      <w:lvlText w:val="%5."/>
      <w:lvlJc w:val="left"/>
      <w:pPr>
        <w:ind w:left="4635" w:hanging="360"/>
      </w:pPr>
    </w:lvl>
    <w:lvl w:ilvl="5" w:tplc="0409001B" w:tentative="1">
      <w:start w:val="1"/>
      <w:numFmt w:val="lowerRoman"/>
      <w:lvlText w:val="%6."/>
      <w:lvlJc w:val="right"/>
      <w:pPr>
        <w:ind w:left="5355" w:hanging="180"/>
      </w:pPr>
    </w:lvl>
    <w:lvl w:ilvl="6" w:tplc="0409000F" w:tentative="1">
      <w:start w:val="1"/>
      <w:numFmt w:val="decimal"/>
      <w:lvlText w:val="%7."/>
      <w:lvlJc w:val="left"/>
      <w:pPr>
        <w:ind w:left="6075" w:hanging="360"/>
      </w:pPr>
    </w:lvl>
    <w:lvl w:ilvl="7" w:tplc="04090019" w:tentative="1">
      <w:start w:val="1"/>
      <w:numFmt w:val="lowerLetter"/>
      <w:lvlText w:val="%8."/>
      <w:lvlJc w:val="left"/>
      <w:pPr>
        <w:ind w:left="6795" w:hanging="360"/>
      </w:pPr>
    </w:lvl>
    <w:lvl w:ilvl="8" w:tplc="0409001B" w:tentative="1">
      <w:start w:val="1"/>
      <w:numFmt w:val="lowerRoman"/>
      <w:lvlText w:val="%9."/>
      <w:lvlJc w:val="right"/>
      <w:pPr>
        <w:ind w:left="7515" w:hanging="180"/>
      </w:pPr>
    </w:lvl>
  </w:abstractNum>
  <w:abstractNum w:abstractNumId="22" w15:restartNumberingAfterBreak="0">
    <w:nsid w:val="49533F43"/>
    <w:multiLevelType w:val="hybridMultilevel"/>
    <w:tmpl w:val="47FCDC12"/>
    <w:lvl w:ilvl="0" w:tplc="82B0F744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49CE291F"/>
    <w:multiLevelType w:val="hybridMultilevel"/>
    <w:tmpl w:val="956A8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A77389"/>
    <w:multiLevelType w:val="hybridMultilevel"/>
    <w:tmpl w:val="419A0F0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35706A7"/>
    <w:multiLevelType w:val="hybridMultilevel"/>
    <w:tmpl w:val="DD8E4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D36AE6"/>
    <w:multiLevelType w:val="hybridMultilevel"/>
    <w:tmpl w:val="6D32959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B75CD"/>
    <w:multiLevelType w:val="hybridMultilevel"/>
    <w:tmpl w:val="3C3ACF66"/>
    <w:lvl w:ilvl="0" w:tplc="513CD030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8130C8E"/>
    <w:multiLevelType w:val="hybridMultilevel"/>
    <w:tmpl w:val="ED36E0B8"/>
    <w:lvl w:ilvl="0" w:tplc="63620FD6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93C192E"/>
    <w:multiLevelType w:val="hybridMultilevel"/>
    <w:tmpl w:val="425AFA48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E44838"/>
    <w:multiLevelType w:val="hybridMultilevel"/>
    <w:tmpl w:val="43406760"/>
    <w:lvl w:ilvl="0" w:tplc="D9DC7170">
      <w:start w:val="1"/>
      <w:numFmt w:val="decimal"/>
      <w:lvlText w:val="%1."/>
      <w:lvlJc w:val="left"/>
      <w:pPr>
        <w:ind w:left="1755" w:hanging="360"/>
      </w:pPr>
      <w:rPr>
        <w:rFonts w:eastAsia="Times New Roman"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475" w:hanging="360"/>
      </w:pPr>
    </w:lvl>
    <w:lvl w:ilvl="2" w:tplc="0409001B" w:tentative="1">
      <w:start w:val="1"/>
      <w:numFmt w:val="lowerRoman"/>
      <w:lvlText w:val="%3."/>
      <w:lvlJc w:val="right"/>
      <w:pPr>
        <w:ind w:left="3195" w:hanging="180"/>
      </w:pPr>
    </w:lvl>
    <w:lvl w:ilvl="3" w:tplc="0409000F" w:tentative="1">
      <w:start w:val="1"/>
      <w:numFmt w:val="decimal"/>
      <w:lvlText w:val="%4."/>
      <w:lvlJc w:val="left"/>
      <w:pPr>
        <w:ind w:left="3915" w:hanging="360"/>
      </w:pPr>
    </w:lvl>
    <w:lvl w:ilvl="4" w:tplc="04090019" w:tentative="1">
      <w:start w:val="1"/>
      <w:numFmt w:val="lowerLetter"/>
      <w:lvlText w:val="%5."/>
      <w:lvlJc w:val="left"/>
      <w:pPr>
        <w:ind w:left="4635" w:hanging="360"/>
      </w:pPr>
    </w:lvl>
    <w:lvl w:ilvl="5" w:tplc="0409001B" w:tentative="1">
      <w:start w:val="1"/>
      <w:numFmt w:val="lowerRoman"/>
      <w:lvlText w:val="%6."/>
      <w:lvlJc w:val="right"/>
      <w:pPr>
        <w:ind w:left="5355" w:hanging="180"/>
      </w:pPr>
    </w:lvl>
    <w:lvl w:ilvl="6" w:tplc="0409000F" w:tentative="1">
      <w:start w:val="1"/>
      <w:numFmt w:val="decimal"/>
      <w:lvlText w:val="%7."/>
      <w:lvlJc w:val="left"/>
      <w:pPr>
        <w:ind w:left="6075" w:hanging="360"/>
      </w:pPr>
    </w:lvl>
    <w:lvl w:ilvl="7" w:tplc="04090019" w:tentative="1">
      <w:start w:val="1"/>
      <w:numFmt w:val="lowerLetter"/>
      <w:lvlText w:val="%8."/>
      <w:lvlJc w:val="left"/>
      <w:pPr>
        <w:ind w:left="6795" w:hanging="360"/>
      </w:pPr>
    </w:lvl>
    <w:lvl w:ilvl="8" w:tplc="0409001B" w:tentative="1">
      <w:start w:val="1"/>
      <w:numFmt w:val="lowerRoman"/>
      <w:lvlText w:val="%9."/>
      <w:lvlJc w:val="right"/>
      <w:pPr>
        <w:ind w:left="7515" w:hanging="180"/>
      </w:pPr>
    </w:lvl>
  </w:abstractNum>
  <w:abstractNum w:abstractNumId="31" w15:restartNumberingAfterBreak="0">
    <w:nsid w:val="5A181AAB"/>
    <w:multiLevelType w:val="hybridMultilevel"/>
    <w:tmpl w:val="AF1E91AA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CC66A10"/>
    <w:multiLevelType w:val="hybridMultilevel"/>
    <w:tmpl w:val="4AD4F400"/>
    <w:lvl w:ilvl="0" w:tplc="BD8AD7AE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5D1F4B18"/>
    <w:multiLevelType w:val="hybridMultilevel"/>
    <w:tmpl w:val="69601D22"/>
    <w:lvl w:ilvl="0" w:tplc="7E40BB1A">
      <w:start w:val="2"/>
      <w:numFmt w:val="lowerLetter"/>
      <w:lvlText w:val="%1."/>
      <w:lvlJc w:val="left"/>
      <w:pPr>
        <w:ind w:left="103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55" w:hanging="360"/>
      </w:pPr>
    </w:lvl>
    <w:lvl w:ilvl="2" w:tplc="0409001B" w:tentative="1">
      <w:start w:val="1"/>
      <w:numFmt w:val="lowerRoman"/>
      <w:lvlText w:val="%3."/>
      <w:lvlJc w:val="right"/>
      <w:pPr>
        <w:ind w:left="2475" w:hanging="180"/>
      </w:pPr>
    </w:lvl>
    <w:lvl w:ilvl="3" w:tplc="0409000F" w:tentative="1">
      <w:start w:val="1"/>
      <w:numFmt w:val="decimal"/>
      <w:lvlText w:val="%4."/>
      <w:lvlJc w:val="left"/>
      <w:pPr>
        <w:ind w:left="3195" w:hanging="360"/>
      </w:pPr>
    </w:lvl>
    <w:lvl w:ilvl="4" w:tplc="04090019" w:tentative="1">
      <w:start w:val="1"/>
      <w:numFmt w:val="lowerLetter"/>
      <w:lvlText w:val="%5."/>
      <w:lvlJc w:val="left"/>
      <w:pPr>
        <w:ind w:left="3915" w:hanging="360"/>
      </w:pPr>
    </w:lvl>
    <w:lvl w:ilvl="5" w:tplc="0409001B" w:tentative="1">
      <w:start w:val="1"/>
      <w:numFmt w:val="lowerRoman"/>
      <w:lvlText w:val="%6."/>
      <w:lvlJc w:val="right"/>
      <w:pPr>
        <w:ind w:left="4635" w:hanging="180"/>
      </w:pPr>
    </w:lvl>
    <w:lvl w:ilvl="6" w:tplc="0409000F" w:tentative="1">
      <w:start w:val="1"/>
      <w:numFmt w:val="decimal"/>
      <w:lvlText w:val="%7."/>
      <w:lvlJc w:val="left"/>
      <w:pPr>
        <w:ind w:left="5355" w:hanging="360"/>
      </w:pPr>
    </w:lvl>
    <w:lvl w:ilvl="7" w:tplc="04090019" w:tentative="1">
      <w:start w:val="1"/>
      <w:numFmt w:val="lowerLetter"/>
      <w:lvlText w:val="%8."/>
      <w:lvlJc w:val="left"/>
      <w:pPr>
        <w:ind w:left="6075" w:hanging="360"/>
      </w:pPr>
    </w:lvl>
    <w:lvl w:ilvl="8" w:tplc="0409001B" w:tentative="1">
      <w:start w:val="1"/>
      <w:numFmt w:val="lowerRoman"/>
      <w:lvlText w:val="%9."/>
      <w:lvlJc w:val="right"/>
      <w:pPr>
        <w:ind w:left="6795" w:hanging="180"/>
      </w:pPr>
    </w:lvl>
  </w:abstractNum>
  <w:abstractNum w:abstractNumId="34" w15:restartNumberingAfterBreak="0">
    <w:nsid w:val="5F580048"/>
    <w:multiLevelType w:val="hybridMultilevel"/>
    <w:tmpl w:val="0468853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3D47A1"/>
    <w:multiLevelType w:val="hybridMultilevel"/>
    <w:tmpl w:val="1D7A1876"/>
    <w:lvl w:ilvl="0" w:tplc="38F8CA4A">
      <w:start w:val="1"/>
      <w:numFmt w:val="decimal"/>
      <w:lvlText w:val="%1."/>
      <w:lvlJc w:val="left"/>
      <w:pPr>
        <w:ind w:left="16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85" w:hanging="360"/>
      </w:pPr>
    </w:lvl>
    <w:lvl w:ilvl="2" w:tplc="0409001B" w:tentative="1">
      <w:start w:val="1"/>
      <w:numFmt w:val="lowerRoman"/>
      <w:lvlText w:val="%3."/>
      <w:lvlJc w:val="right"/>
      <w:pPr>
        <w:ind w:left="3105" w:hanging="180"/>
      </w:pPr>
    </w:lvl>
    <w:lvl w:ilvl="3" w:tplc="0409000F" w:tentative="1">
      <w:start w:val="1"/>
      <w:numFmt w:val="decimal"/>
      <w:lvlText w:val="%4."/>
      <w:lvlJc w:val="left"/>
      <w:pPr>
        <w:ind w:left="3825" w:hanging="360"/>
      </w:pPr>
    </w:lvl>
    <w:lvl w:ilvl="4" w:tplc="04090019" w:tentative="1">
      <w:start w:val="1"/>
      <w:numFmt w:val="lowerLetter"/>
      <w:lvlText w:val="%5."/>
      <w:lvlJc w:val="left"/>
      <w:pPr>
        <w:ind w:left="4545" w:hanging="360"/>
      </w:pPr>
    </w:lvl>
    <w:lvl w:ilvl="5" w:tplc="0409001B" w:tentative="1">
      <w:start w:val="1"/>
      <w:numFmt w:val="lowerRoman"/>
      <w:lvlText w:val="%6."/>
      <w:lvlJc w:val="right"/>
      <w:pPr>
        <w:ind w:left="5265" w:hanging="180"/>
      </w:pPr>
    </w:lvl>
    <w:lvl w:ilvl="6" w:tplc="0409000F" w:tentative="1">
      <w:start w:val="1"/>
      <w:numFmt w:val="decimal"/>
      <w:lvlText w:val="%7."/>
      <w:lvlJc w:val="left"/>
      <w:pPr>
        <w:ind w:left="5985" w:hanging="360"/>
      </w:pPr>
    </w:lvl>
    <w:lvl w:ilvl="7" w:tplc="04090019" w:tentative="1">
      <w:start w:val="1"/>
      <w:numFmt w:val="lowerLetter"/>
      <w:lvlText w:val="%8."/>
      <w:lvlJc w:val="left"/>
      <w:pPr>
        <w:ind w:left="6705" w:hanging="360"/>
      </w:pPr>
    </w:lvl>
    <w:lvl w:ilvl="8" w:tplc="0409001B" w:tentative="1">
      <w:start w:val="1"/>
      <w:numFmt w:val="lowerRoman"/>
      <w:lvlText w:val="%9."/>
      <w:lvlJc w:val="right"/>
      <w:pPr>
        <w:ind w:left="7425" w:hanging="180"/>
      </w:pPr>
    </w:lvl>
  </w:abstractNum>
  <w:abstractNum w:abstractNumId="36" w15:restartNumberingAfterBreak="0">
    <w:nsid w:val="60D33B1C"/>
    <w:multiLevelType w:val="hybridMultilevel"/>
    <w:tmpl w:val="B4F00324"/>
    <w:lvl w:ilvl="0" w:tplc="2188AA82">
      <w:start w:val="1"/>
      <w:numFmt w:val="decimal"/>
      <w:lvlText w:val="%1."/>
      <w:lvlJc w:val="left"/>
      <w:pPr>
        <w:ind w:left="17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75" w:hanging="360"/>
      </w:pPr>
    </w:lvl>
    <w:lvl w:ilvl="2" w:tplc="0409001B" w:tentative="1">
      <w:start w:val="1"/>
      <w:numFmt w:val="lowerRoman"/>
      <w:lvlText w:val="%3."/>
      <w:lvlJc w:val="right"/>
      <w:pPr>
        <w:ind w:left="3195" w:hanging="180"/>
      </w:pPr>
    </w:lvl>
    <w:lvl w:ilvl="3" w:tplc="0409000F" w:tentative="1">
      <w:start w:val="1"/>
      <w:numFmt w:val="decimal"/>
      <w:lvlText w:val="%4."/>
      <w:lvlJc w:val="left"/>
      <w:pPr>
        <w:ind w:left="3915" w:hanging="360"/>
      </w:pPr>
    </w:lvl>
    <w:lvl w:ilvl="4" w:tplc="04090019" w:tentative="1">
      <w:start w:val="1"/>
      <w:numFmt w:val="lowerLetter"/>
      <w:lvlText w:val="%5."/>
      <w:lvlJc w:val="left"/>
      <w:pPr>
        <w:ind w:left="4635" w:hanging="360"/>
      </w:pPr>
    </w:lvl>
    <w:lvl w:ilvl="5" w:tplc="0409001B" w:tentative="1">
      <w:start w:val="1"/>
      <w:numFmt w:val="lowerRoman"/>
      <w:lvlText w:val="%6."/>
      <w:lvlJc w:val="right"/>
      <w:pPr>
        <w:ind w:left="5355" w:hanging="180"/>
      </w:pPr>
    </w:lvl>
    <w:lvl w:ilvl="6" w:tplc="0409000F" w:tentative="1">
      <w:start w:val="1"/>
      <w:numFmt w:val="decimal"/>
      <w:lvlText w:val="%7."/>
      <w:lvlJc w:val="left"/>
      <w:pPr>
        <w:ind w:left="6075" w:hanging="360"/>
      </w:pPr>
    </w:lvl>
    <w:lvl w:ilvl="7" w:tplc="04090019" w:tentative="1">
      <w:start w:val="1"/>
      <w:numFmt w:val="lowerLetter"/>
      <w:lvlText w:val="%8."/>
      <w:lvlJc w:val="left"/>
      <w:pPr>
        <w:ind w:left="6795" w:hanging="360"/>
      </w:pPr>
    </w:lvl>
    <w:lvl w:ilvl="8" w:tplc="0409001B" w:tentative="1">
      <w:start w:val="1"/>
      <w:numFmt w:val="lowerRoman"/>
      <w:lvlText w:val="%9."/>
      <w:lvlJc w:val="right"/>
      <w:pPr>
        <w:ind w:left="7515" w:hanging="180"/>
      </w:pPr>
    </w:lvl>
  </w:abstractNum>
  <w:abstractNum w:abstractNumId="37" w15:restartNumberingAfterBreak="0">
    <w:nsid w:val="61D87816"/>
    <w:multiLevelType w:val="hybridMultilevel"/>
    <w:tmpl w:val="4636DB1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353347F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39" w15:restartNumberingAfterBreak="0">
    <w:nsid w:val="644B4F1F"/>
    <w:multiLevelType w:val="hybridMultilevel"/>
    <w:tmpl w:val="89608B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6D4D7ABB"/>
    <w:multiLevelType w:val="hybridMultilevel"/>
    <w:tmpl w:val="811815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Aria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476486"/>
    <w:multiLevelType w:val="hybridMultilevel"/>
    <w:tmpl w:val="8886E5BC"/>
    <w:lvl w:ilvl="0" w:tplc="04E2D262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2" w15:restartNumberingAfterBreak="0">
    <w:nsid w:val="6F944EA7"/>
    <w:multiLevelType w:val="hybridMultilevel"/>
    <w:tmpl w:val="61766A7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563354A"/>
    <w:multiLevelType w:val="hybridMultilevel"/>
    <w:tmpl w:val="36723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721750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16151573">
    <w:abstractNumId w:val="9"/>
  </w:num>
  <w:num w:numId="3" w16cid:durableId="878470292">
    <w:abstractNumId w:val="25"/>
  </w:num>
  <w:num w:numId="4" w16cid:durableId="1527476899">
    <w:abstractNumId w:val="23"/>
  </w:num>
  <w:num w:numId="5" w16cid:durableId="864296527">
    <w:abstractNumId w:val="43"/>
  </w:num>
  <w:num w:numId="6" w16cid:durableId="194460646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54409003">
    <w:abstractNumId w:val="29"/>
  </w:num>
  <w:num w:numId="8" w16cid:durableId="1368026041">
    <w:abstractNumId w:val="10"/>
  </w:num>
  <w:num w:numId="9" w16cid:durableId="1670911371">
    <w:abstractNumId w:val="2"/>
  </w:num>
  <w:num w:numId="10" w16cid:durableId="396899271">
    <w:abstractNumId w:val="19"/>
  </w:num>
  <w:num w:numId="11" w16cid:durableId="78068511">
    <w:abstractNumId w:val="41"/>
  </w:num>
  <w:num w:numId="12" w16cid:durableId="1131363518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78491168">
    <w:abstractNumId w:val="22"/>
  </w:num>
  <w:num w:numId="14" w16cid:durableId="1626035457">
    <w:abstractNumId w:val="32"/>
  </w:num>
  <w:num w:numId="15" w16cid:durableId="1640719951">
    <w:abstractNumId w:val="7"/>
  </w:num>
  <w:num w:numId="16" w16cid:durableId="823401240">
    <w:abstractNumId w:val="17"/>
  </w:num>
  <w:num w:numId="17" w16cid:durableId="474101121">
    <w:abstractNumId w:val="31"/>
  </w:num>
  <w:num w:numId="18" w16cid:durableId="1478303629">
    <w:abstractNumId w:val="8"/>
  </w:num>
  <w:num w:numId="19" w16cid:durableId="413747741">
    <w:abstractNumId w:val="18"/>
  </w:num>
  <w:num w:numId="20" w16cid:durableId="102190666">
    <w:abstractNumId w:val="30"/>
  </w:num>
  <w:num w:numId="21" w16cid:durableId="988630332">
    <w:abstractNumId w:val="6"/>
  </w:num>
  <w:num w:numId="22" w16cid:durableId="1075710435">
    <w:abstractNumId w:val="11"/>
  </w:num>
  <w:num w:numId="23" w16cid:durableId="48305341">
    <w:abstractNumId w:val="3"/>
  </w:num>
  <w:num w:numId="24" w16cid:durableId="1215970749">
    <w:abstractNumId w:val="34"/>
  </w:num>
  <w:num w:numId="25" w16cid:durableId="758065667">
    <w:abstractNumId w:val="40"/>
  </w:num>
  <w:num w:numId="26" w16cid:durableId="2089225910">
    <w:abstractNumId w:val="14"/>
  </w:num>
  <w:num w:numId="27" w16cid:durableId="492569493">
    <w:abstractNumId w:val="35"/>
  </w:num>
  <w:num w:numId="28" w16cid:durableId="143547831">
    <w:abstractNumId w:val="12"/>
  </w:num>
  <w:num w:numId="29" w16cid:durableId="232786562">
    <w:abstractNumId w:val="24"/>
  </w:num>
  <w:num w:numId="30" w16cid:durableId="1532373882">
    <w:abstractNumId w:val="42"/>
  </w:num>
  <w:num w:numId="31" w16cid:durableId="809982773">
    <w:abstractNumId w:val="1"/>
  </w:num>
  <w:num w:numId="32" w16cid:durableId="1243107188">
    <w:abstractNumId w:val="39"/>
  </w:num>
  <w:num w:numId="33" w16cid:durableId="1642272064">
    <w:abstractNumId w:val="13"/>
  </w:num>
  <w:num w:numId="34" w16cid:durableId="2007511777">
    <w:abstractNumId w:val="26"/>
  </w:num>
  <w:num w:numId="35" w16cid:durableId="830297801">
    <w:abstractNumId w:val="38"/>
  </w:num>
  <w:num w:numId="36" w16cid:durableId="768500948">
    <w:abstractNumId w:val="0"/>
  </w:num>
  <w:num w:numId="37" w16cid:durableId="1686974295">
    <w:abstractNumId w:val="15"/>
  </w:num>
  <w:num w:numId="38" w16cid:durableId="1681007271">
    <w:abstractNumId w:val="20"/>
  </w:num>
  <w:num w:numId="39" w16cid:durableId="674721592">
    <w:abstractNumId w:val="5"/>
  </w:num>
  <w:num w:numId="40" w16cid:durableId="304286780">
    <w:abstractNumId w:val="28"/>
  </w:num>
  <w:num w:numId="41" w16cid:durableId="2121757789">
    <w:abstractNumId w:val="27"/>
  </w:num>
  <w:num w:numId="42" w16cid:durableId="1940335806">
    <w:abstractNumId w:val="21"/>
  </w:num>
  <w:num w:numId="43" w16cid:durableId="715810680">
    <w:abstractNumId w:val="33"/>
  </w:num>
  <w:num w:numId="44" w16cid:durableId="679551706">
    <w:abstractNumId w:val="16"/>
  </w:num>
  <w:num w:numId="45" w16cid:durableId="1332291076">
    <w:abstractNumId w:val="36"/>
  </w:num>
  <w:num w:numId="46" w16cid:durableId="160703249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3MDAwNDQzMjI1NTdS0lEKTi0uzszPAykwrgUAy3r26CwAAAA="/>
  </w:docVars>
  <w:rsids>
    <w:rsidRoot w:val="001F57AB"/>
    <w:rsid w:val="00003F96"/>
    <w:rsid w:val="00006136"/>
    <w:rsid w:val="0001672C"/>
    <w:rsid w:val="00017390"/>
    <w:rsid w:val="0002081C"/>
    <w:rsid w:val="00027357"/>
    <w:rsid w:val="00027E36"/>
    <w:rsid w:val="00036382"/>
    <w:rsid w:val="00053156"/>
    <w:rsid w:val="00056473"/>
    <w:rsid w:val="00057AAB"/>
    <w:rsid w:val="00057B74"/>
    <w:rsid w:val="00061DE9"/>
    <w:rsid w:val="00062AE3"/>
    <w:rsid w:val="00063D94"/>
    <w:rsid w:val="00067937"/>
    <w:rsid w:val="00074B7B"/>
    <w:rsid w:val="0007798E"/>
    <w:rsid w:val="000827A7"/>
    <w:rsid w:val="000A2788"/>
    <w:rsid w:val="000A363F"/>
    <w:rsid w:val="000A37D0"/>
    <w:rsid w:val="000A4996"/>
    <w:rsid w:val="000A6EEC"/>
    <w:rsid w:val="000B736F"/>
    <w:rsid w:val="000C7418"/>
    <w:rsid w:val="000C79C9"/>
    <w:rsid w:val="000F0F66"/>
    <w:rsid w:val="000F7CCC"/>
    <w:rsid w:val="00104AFF"/>
    <w:rsid w:val="00106220"/>
    <w:rsid w:val="001107EC"/>
    <w:rsid w:val="001121B5"/>
    <w:rsid w:val="00115025"/>
    <w:rsid w:val="001428A7"/>
    <w:rsid w:val="001432DE"/>
    <w:rsid w:val="00145857"/>
    <w:rsid w:val="00154F37"/>
    <w:rsid w:val="00157441"/>
    <w:rsid w:val="00183323"/>
    <w:rsid w:val="001A27CC"/>
    <w:rsid w:val="001A282D"/>
    <w:rsid w:val="001B1949"/>
    <w:rsid w:val="001B4C5F"/>
    <w:rsid w:val="001B787E"/>
    <w:rsid w:val="001C01F6"/>
    <w:rsid w:val="001D52C7"/>
    <w:rsid w:val="001F57AB"/>
    <w:rsid w:val="00202C69"/>
    <w:rsid w:val="00207E02"/>
    <w:rsid w:val="00215B47"/>
    <w:rsid w:val="00230AAF"/>
    <w:rsid w:val="00236B01"/>
    <w:rsid w:val="0024383C"/>
    <w:rsid w:val="00250353"/>
    <w:rsid w:val="002754BE"/>
    <w:rsid w:val="002777E1"/>
    <w:rsid w:val="002807C9"/>
    <w:rsid w:val="00281183"/>
    <w:rsid w:val="002839AC"/>
    <w:rsid w:val="002A07ED"/>
    <w:rsid w:val="002A0964"/>
    <w:rsid w:val="002A3FAA"/>
    <w:rsid w:val="002A5239"/>
    <w:rsid w:val="002B5499"/>
    <w:rsid w:val="002C55B7"/>
    <w:rsid w:val="002D6D2C"/>
    <w:rsid w:val="002D7563"/>
    <w:rsid w:val="002E1DCA"/>
    <w:rsid w:val="002F38F9"/>
    <w:rsid w:val="00313A89"/>
    <w:rsid w:val="003144FE"/>
    <w:rsid w:val="00315887"/>
    <w:rsid w:val="003159D2"/>
    <w:rsid w:val="003214E5"/>
    <w:rsid w:val="0033178C"/>
    <w:rsid w:val="003407E9"/>
    <w:rsid w:val="0034186B"/>
    <w:rsid w:val="00342B22"/>
    <w:rsid w:val="0034642C"/>
    <w:rsid w:val="00346A76"/>
    <w:rsid w:val="0035002C"/>
    <w:rsid w:val="00351E40"/>
    <w:rsid w:val="00364674"/>
    <w:rsid w:val="00372A65"/>
    <w:rsid w:val="00376892"/>
    <w:rsid w:val="00385305"/>
    <w:rsid w:val="003963F5"/>
    <w:rsid w:val="003A0460"/>
    <w:rsid w:val="003A6C6E"/>
    <w:rsid w:val="003B1553"/>
    <w:rsid w:val="003B4B90"/>
    <w:rsid w:val="003B5872"/>
    <w:rsid w:val="003C0A39"/>
    <w:rsid w:val="003D384E"/>
    <w:rsid w:val="003D4049"/>
    <w:rsid w:val="003E789C"/>
    <w:rsid w:val="003F0708"/>
    <w:rsid w:val="003F469A"/>
    <w:rsid w:val="00405476"/>
    <w:rsid w:val="004073C0"/>
    <w:rsid w:val="004104B4"/>
    <w:rsid w:val="0041474A"/>
    <w:rsid w:val="00414D23"/>
    <w:rsid w:val="00426709"/>
    <w:rsid w:val="0043361E"/>
    <w:rsid w:val="004409E3"/>
    <w:rsid w:val="00444D94"/>
    <w:rsid w:val="0044799E"/>
    <w:rsid w:val="0045254F"/>
    <w:rsid w:val="00452A31"/>
    <w:rsid w:val="00462170"/>
    <w:rsid w:val="004658E0"/>
    <w:rsid w:val="00472C3C"/>
    <w:rsid w:val="00480EFD"/>
    <w:rsid w:val="00485676"/>
    <w:rsid w:val="00486A36"/>
    <w:rsid w:val="00487A88"/>
    <w:rsid w:val="00490BAB"/>
    <w:rsid w:val="004A182A"/>
    <w:rsid w:val="004A4DA1"/>
    <w:rsid w:val="004B36C6"/>
    <w:rsid w:val="004B3F1F"/>
    <w:rsid w:val="004B45AA"/>
    <w:rsid w:val="004C40E1"/>
    <w:rsid w:val="004D3653"/>
    <w:rsid w:val="004D5D8A"/>
    <w:rsid w:val="004E03C1"/>
    <w:rsid w:val="004E38B0"/>
    <w:rsid w:val="004E66BA"/>
    <w:rsid w:val="004F35C1"/>
    <w:rsid w:val="00500EF8"/>
    <w:rsid w:val="0050704C"/>
    <w:rsid w:val="00507A58"/>
    <w:rsid w:val="00511711"/>
    <w:rsid w:val="005117C1"/>
    <w:rsid w:val="00513DD9"/>
    <w:rsid w:val="00520A59"/>
    <w:rsid w:val="00522ACC"/>
    <w:rsid w:val="00525094"/>
    <w:rsid w:val="00531F3E"/>
    <w:rsid w:val="00533D6D"/>
    <w:rsid w:val="0053592F"/>
    <w:rsid w:val="00536B72"/>
    <w:rsid w:val="00542355"/>
    <w:rsid w:val="005461E9"/>
    <w:rsid w:val="00553009"/>
    <w:rsid w:val="00553EA1"/>
    <w:rsid w:val="00554959"/>
    <w:rsid w:val="00571342"/>
    <w:rsid w:val="0057326D"/>
    <w:rsid w:val="00580E29"/>
    <w:rsid w:val="00582F41"/>
    <w:rsid w:val="00584784"/>
    <w:rsid w:val="00592B1A"/>
    <w:rsid w:val="005950C2"/>
    <w:rsid w:val="005A4CE0"/>
    <w:rsid w:val="005B5355"/>
    <w:rsid w:val="005C10A0"/>
    <w:rsid w:val="005D4676"/>
    <w:rsid w:val="005D513F"/>
    <w:rsid w:val="005D578D"/>
    <w:rsid w:val="005E34B7"/>
    <w:rsid w:val="005F48F9"/>
    <w:rsid w:val="005F4DBF"/>
    <w:rsid w:val="00603CF4"/>
    <w:rsid w:val="0060535A"/>
    <w:rsid w:val="00610137"/>
    <w:rsid w:val="0061021F"/>
    <w:rsid w:val="006128E6"/>
    <w:rsid w:val="00615632"/>
    <w:rsid w:val="00615A47"/>
    <w:rsid w:val="0061772B"/>
    <w:rsid w:val="00620F0D"/>
    <w:rsid w:val="00632C38"/>
    <w:rsid w:val="00634905"/>
    <w:rsid w:val="00642144"/>
    <w:rsid w:val="00650476"/>
    <w:rsid w:val="00652086"/>
    <w:rsid w:val="00657FA5"/>
    <w:rsid w:val="006611B7"/>
    <w:rsid w:val="006625C7"/>
    <w:rsid w:val="006653BB"/>
    <w:rsid w:val="00676B7F"/>
    <w:rsid w:val="006800FB"/>
    <w:rsid w:val="00687E2D"/>
    <w:rsid w:val="006933FB"/>
    <w:rsid w:val="006A34F6"/>
    <w:rsid w:val="006B03D1"/>
    <w:rsid w:val="006B07C0"/>
    <w:rsid w:val="006C1375"/>
    <w:rsid w:val="006C6A99"/>
    <w:rsid w:val="006D39E2"/>
    <w:rsid w:val="006D55AA"/>
    <w:rsid w:val="006D5C7E"/>
    <w:rsid w:val="006D642F"/>
    <w:rsid w:val="007055FA"/>
    <w:rsid w:val="00707DF5"/>
    <w:rsid w:val="007107BF"/>
    <w:rsid w:val="00713CB5"/>
    <w:rsid w:val="00715A5B"/>
    <w:rsid w:val="00715C83"/>
    <w:rsid w:val="00716446"/>
    <w:rsid w:val="00717F31"/>
    <w:rsid w:val="00720FE2"/>
    <w:rsid w:val="00726168"/>
    <w:rsid w:val="007367AC"/>
    <w:rsid w:val="00742614"/>
    <w:rsid w:val="007431F1"/>
    <w:rsid w:val="0074567C"/>
    <w:rsid w:val="0076715D"/>
    <w:rsid w:val="007679C9"/>
    <w:rsid w:val="00771C87"/>
    <w:rsid w:val="00771D81"/>
    <w:rsid w:val="007725DA"/>
    <w:rsid w:val="00775E88"/>
    <w:rsid w:val="00776A50"/>
    <w:rsid w:val="007825CD"/>
    <w:rsid w:val="00783EB2"/>
    <w:rsid w:val="00784EEA"/>
    <w:rsid w:val="0079218A"/>
    <w:rsid w:val="007A0A9E"/>
    <w:rsid w:val="007A0F1B"/>
    <w:rsid w:val="007A3834"/>
    <w:rsid w:val="007A7312"/>
    <w:rsid w:val="007B5BE2"/>
    <w:rsid w:val="007D4821"/>
    <w:rsid w:val="007D5EE1"/>
    <w:rsid w:val="007D6FFB"/>
    <w:rsid w:val="007E01CD"/>
    <w:rsid w:val="007E4E4E"/>
    <w:rsid w:val="007F0001"/>
    <w:rsid w:val="007F75D7"/>
    <w:rsid w:val="00800979"/>
    <w:rsid w:val="00806508"/>
    <w:rsid w:val="008101B1"/>
    <w:rsid w:val="00824BD7"/>
    <w:rsid w:val="00826359"/>
    <w:rsid w:val="008376E4"/>
    <w:rsid w:val="00841FC0"/>
    <w:rsid w:val="00844531"/>
    <w:rsid w:val="00847BB6"/>
    <w:rsid w:val="00856F83"/>
    <w:rsid w:val="00861FC8"/>
    <w:rsid w:val="00863445"/>
    <w:rsid w:val="00882B6F"/>
    <w:rsid w:val="008835C3"/>
    <w:rsid w:val="008839E2"/>
    <w:rsid w:val="00895853"/>
    <w:rsid w:val="008A048F"/>
    <w:rsid w:val="008B6017"/>
    <w:rsid w:val="008B74A8"/>
    <w:rsid w:val="008D3126"/>
    <w:rsid w:val="008D3916"/>
    <w:rsid w:val="008E09DA"/>
    <w:rsid w:val="008E2060"/>
    <w:rsid w:val="008E2CBA"/>
    <w:rsid w:val="008E5776"/>
    <w:rsid w:val="008E64F0"/>
    <w:rsid w:val="008F0608"/>
    <w:rsid w:val="008F1602"/>
    <w:rsid w:val="00905F39"/>
    <w:rsid w:val="009145A2"/>
    <w:rsid w:val="009256DB"/>
    <w:rsid w:val="009273A2"/>
    <w:rsid w:val="009302EE"/>
    <w:rsid w:val="009320BC"/>
    <w:rsid w:val="009408F4"/>
    <w:rsid w:val="0095332B"/>
    <w:rsid w:val="00961A88"/>
    <w:rsid w:val="0096391A"/>
    <w:rsid w:val="00964BB2"/>
    <w:rsid w:val="00972812"/>
    <w:rsid w:val="00974B21"/>
    <w:rsid w:val="00976E18"/>
    <w:rsid w:val="00977500"/>
    <w:rsid w:val="00980A38"/>
    <w:rsid w:val="009822CD"/>
    <w:rsid w:val="009826E0"/>
    <w:rsid w:val="00984525"/>
    <w:rsid w:val="0098538D"/>
    <w:rsid w:val="00986980"/>
    <w:rsid w:val="00991B5B"/>
    <w:rsid w:val="009A108A"/>
    <w:rsid w:val="009A1385"/>
    <w:rsid w:val="009B47B4"/>
    <w:rsid w:val="009C215F"/>
    <w:rsid w:val="009D426B"/>
    <w:rsid w:val="009D68FF"/>
    <w:rsid w:val="009E0D07"/>
    <w:rsid w:val="009E35BE"/>
    <w:rsid w:val="009E7797"/>
    <w:rsid w:val="009E7D68"/>
    <w:rsid w:val="009F4209"/>
    <w:rsid w:val="009F4F3A"/>
    <w:rsid w:val="009F5543"/>
    <w:rsid w:val="00A051C7"/>
    <w:rsid w:val="00A05B70"/>
    <w:rsid w:val="00A12D12"/>
    <w:rsid w:val="00A12D3B"/>
    <w:rsid w:val="00A268B1"/>
    <w:rsid w:val="00A36DB3"/>
    <w:rsid w:val="00A410C1"/>
    <w:rsid w:val="00A54763"/>
    <w:rsid w:val="00A54F02"/>
    <w:rsid w:val="00A56C7C"/>
    <w:rsid w:val="00A61941"/>
    <w:rsid w:val="00A74CE9"/>
    <w:rsid w:val="00A77C2D"/>
    <w:rsid w:val="00A914D2"/>
    <w:rsid w:val="00A9354F"/>
    <w:rsid w:val="00A96E30"/>
    <w:rsid w:val="00AA15FC"/>
    <w:rsid w:val="00AA4940"/>
    <w:rsid w:val="00AA55E5"/>
    <w:rsid w:val="00AB17DF"/>
    <w:rsid w:val="00AB1DD0"/>
    <w:rsid w:val="00AB4356"/>
    <w:rsid w:val="00AB468B"/>
    <w:rsid w:val="00AC3B10"/>
    <w:rsid w:val="00AD21BC"/>
    <w:rsid w:val="00AE6349"/>
    <w:rsid w:val="00AF6FF8"/>
    <w:rsid w:val="00AF762C"/>
    <w:rsid w:val="00B01EA8"/>
    <w:rsid w:val="00B16213"/>
    <w:rsid w:val="00B21002"/>
    <w:rsid w:val="00B22B94"/>
    <w:rsid w:val="00B23198"/>
    <w:rsid w:val="00B30BE2"/>
    <w:rsid w:val="00B33BC6"/>
    <w:rsid w:val="00B3446F"/>
    <w:rsid w:val="00B346A8"/>
    <w:rsid w:val="00B364ED"/>
    <w:rsid w:val="00B50391"/>
    <w:rsid w:val="00B517DD"/>
    <w:rsid w:val="00B61EB8"/>
    <w:rsid w:val="00B638AA"/>
    <w:rsid w:val="00B735B8"/>
    <w:rsid w:val="00B80C7A"/>
    <w:rsid w:val="00B857D9"/>
    <w:rsid w:val="00B92988"/>
    <w:rsid w:val="00B951A5"/>
    <w:rsid w:val="00BB1DBD"/>
    <w:rsid w:val="00BB5DB6"/>
    <w:rsid w:val="00BB6C77"/>
    <w:rsid w:val="00BC021D"/>
    <w:rsid w:val="00BC122C"/>
    <w:rsid w:val="00BC49E6"/>
    <w:rsid w:val="00BD3B75"/>
    <w:rsid w:val="00BD3CB7"/>
    <w:rsid w:val="00BD45C2"/>
    <w:rsid w:val="00BD4657"/>
    <w:rsid w:val="00BD7340"/>
    <w:rsid w:val="00BE06B6"/>
    <w:rsid w:val="00BE47AE"/>
    <w:rsid w:val="00BE720C"/>
    <w:rsid w:val="00BE7757"/>
    <w:rsid w:val="00BF51BB"/>
    <w:rsid w:val="00C06E72"/>
    <w:rsid w:val="00C105CE"/>
    <w:rsid w:val="00C116B0"/>
    <w:rsid w:val="00C2036C"/>
    <w:rsid w:val="00C35448"/>
    <w:rsid w:val="00C3654C"/>
    <w:rsid w:val="00C414CA"/>
    <w:rsid w:val="00C50632"/>
    <w:rsid w:val="00C50A79"/>
    <w:rsid w:val="00C7491D"/>
    <w:rsid w:val="00C76955"/>
    <w:rsid w:val="00C81390"/>
    <w:rsid w:val="00C82212"/>
    <w:rsid w:val="00C97C75"/>
    <w:rsid w:val="00CA7E55"/>
    <w:rsid w:val="00CB1450"/>
    <w:rsid w:val="00CB4097"/>
    <w:rsid w:val="00CB42F5"/>
    <w:rsid w:val="00CB47BA"/>
    <w:rsid w:val="00CB4E47"/>
    <w:rsid w:val="00CC0173"/>
    <w:rsid w:val="00CC5A51"/>
    <w:rsid w:val="00CD07F7"/>
    <w:rsid w:val="00CE2B4D"/>
    <w:rsid w:val="00CE4F2C"/>
    <w:rsid w:val="00CE6393"/>
    <w:rsid w:val="00CF1777"/>
    <w:rsid w:val="00CF2ED3"/>
    <w:rsid w:val="00CF5A0E"/>
    <w:rsid w:val="00D0066F"/>
    <w:rsid w:val="00D07B2F"/>
    <w:rsid w:val="00D10C2D"/>
    <w:rsid w:val="00D1319D"/>
    <w:rsid w:val="00D168EA"/>
    <w:rsid w:val="00D22522"/>
    <w:rsid w:val="00D362A4"/>
    <w:rsid w:val="00D43398"/>
    <w:rsid w:val="00D43838"/>
    <w:rsid w:val="00D44CC5"/>
    <w:rsid w:val="00D44ECA"/>
    <w:rsid w:val="00D5051B"/>
    <w:rsid w:val="00D5645A"/>
    <w:rsid w:val="00D56997"/>
    <w:rsid w:val="00D57D91"/>
    <w:rsid w:val="00D6101C"/>
    <w:rsid w:val="00D7570A"/>
    <w:rsid w:val="00D84FC6"/>
    <w:rsid w:val="00D92714"/>
    <w:rsid w:val="00D95483"/>
    <w:rsid w:val="00DA18EC"/>
    <w:rsid w:val="00DA2D8D"/>
    <w:rsid w:val="00DA5787"/>
    <w:rsid w:val="00DB02FE"/>
    <w:rsid w:val="00DB23AF"/>
    <w:rsid w:val="00DC7034"/>
    <w:rsid w:val="00DD1D50"/>
    <w:rsid w:val="00DD4E41"/>
    <w:rsid w:val="00DD7F5D"/>
    <w:rsid w:val="00DF1027"/>
    <w:rsid w:val="00DF1C61"/>
    <w:rsid w:val="00DF1E2F"/>
    <w:rsid w:val="00DF6231"/>
    <w:rsid w:val="00E05559"/>
    <w:rsid w:val="00E11883"/>
    <w:rsid w:val="00E11BAA"/>
    <w:rsid w:val="00E154F6"/>
    <w:rsid w:val="00E32075"/>
    <w:rsid w:val="00E46D55"/>
    <w:rsid w:val="00E472C1"/>
    <w:rsid w:val="00E53C08"/>
    <w:rsid w:val="00E55611"/>
    <w:rsid w:val="00E61127"/>
    <w:rsid w:val="00E61CF0"/>
    <w:rsid w:val="00E67AAD"/>
    <w:rsid w:val="00E707C9"/>
    <w:rsid w:val="00E74900"/>
    <w:rsid w:val="00E76238"/>
    <w:rsid w:val="00E76C3C"/>
    <w:rsid w:val="00E7750E"/>
    <w:rsid w:val="00E819B3"/>
    <w:rsid w:val="00E81F73"/>
    <w:rsid w:val="00E835FA"/>
    <w:rsid w:val="00E839B6"/>
    <w:rsid w:val="00E87735"/>
    <w:rsid w:val="00E90235"/>
    <w:rsid w:val="00E916D8"/>
    <w:rsid w:val="00E936E1"/>
    <w:rsid w:val="00EA1968"/>
    <w:rsid w:val="00EB4357"/>
    <w:rsid w:val="00EB58B3"/>
    <w:rsid w:val="00EC4788"/>
    <w:rsid w:val="00EC5D6D"/>
    <w:rsid w:val="00EE2ADC"/>
    <w:rsid w:val="00EE6C9B"/>
    <w:rsid w:val="00EE785C"/>
    <w:rsid w:val="00EF5AFF"/>
    <w:rsid w:val="00EF61A0"/>
    <w:rsid w:val="00F05400"/>
    <w:rsid w:val="00F05CF2"/>
    <w:rsid w:val="00F14CDC"/>
    <w:rsid w:val="00F22A5B"/>
    <w:rsid w:val="00F25539"/>
    <w:rsid w:val="00F35372"/>
    <w:rsid w:val="00F41F63"/>
    <w:rsid w:val="00F4299D"/>
    <w:rsid w:val="00F51B4E"/>
    <w:rsid w:val="00F524F0"/>
    <w:rsid w:val="00F5265F"/>
    <w:rsid w:val="00F52E51"/>
    <w:rsid w:val="00F628DE"/>
    <w:rsid w:val="00F666E8"/>
    <w:rsid w:val="00F74946"/>
    <w:rsid w:val="00F90BB9"/>
    <w:rsid w:val="00F94B88"/>
    <w:rsid w:val="00F957BB"/>
    <w:rsid w:val="00FB0F1D"/>
    <w:rsid w:val="00FC1F9D"/>
    <w:rsid w:val="00FC2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70A7963"/>
  <w15:chartTrackingRefBased/>
  <w15:docId w15:val="{1047CB50-0EE9-4246-A14E-A42550E54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uiPriority="99" w:qFormat="1"/>
    <w:lsdException w:name="Body Text" w:uiPriority="1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Plain Text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6E90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BE06B6"/>
    <w:pPr>
      <w:keepNext/>
      <w:numPr>
        <w:numId w:val="35"/>
      </w:numPr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BE06B6"/>
    <w:pPr>
      <w:keepNext/>
      <w:numPr>
        <w:ilvl w:val="1"/>
        <w:numId w:val="35"/>
      </w:numPr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BE06B6"/>
    <w:pPr>
      <w:keepNext/>
      <w:numPr>
        <w:ilvl w:val="2"/>
        <w:numId w:val="35"/>
      </w:numPr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BE06B6"/>
    <w:pPr>
      <w:keepNext/>
      <w:numPr>
        <w:ilvl w:val="3"/>
        <w:numId w:val="35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BE06B6"/>
    <w:pPr>
      <w:numPr>
        <w:ilvl w:val="4"/>
        <w:numId w:val="35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BE06B6"/>
    <w:pPr>
      <w:numPr>
        <w:ilvl w:val="5"/>
        <w:numId w:val="35"/>
      </w:num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BE06B6"/>
    <w:pPr>
      <w:numPr>
        <w:ilvl w:val="6"/>
        <w:numId w:val="35"/>
      </w:num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BE06B6"/>
    <w:pPr>
      <w:numPr>
        <w:ilvl w:val="7"/>
        <w:numId w:val="35"/>
      </w:num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BE06B6"/>
    <w:pPr>
      <w:numPr>
        <w:ilvl w:val="8"/>
        <w:numId w:val="35"/>
      </w:numPr>
      <w:spacing w:before="240" w:after="60"/>
      <w:outlineLvl w:val="8"/>
    </w:pPr>
    <w:rPr>
      <w:rFonts w:ascii="Calibri Light" w:hAnsi="Calibri Light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F57A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1F57AB"/>
    <w:rPr>
      <w:sz w:val="24"/>
      <w:szCs w:val="24"/>
    </w:rPr>
  </w:style>
  <w:style w:type="paragraph" w:styleId="Footer">
    <w:name w:val="footer"/>
    <w:basedOn w:val="Normal"/>
    <w:link w:val="FooterChar"/>
    <w:rsid w:val="001F57A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rsid w:val="001F57AB"/>
    <w:rPr>
      <w:sz w:val="24"/>
      <w:szCs w:val="24"/>
    </w:rPr>
  </w:style>
  <w:style w:type="paragraph" w:customStyle="1" w:styleId="contactinfo">
    <w:name w:val="contact info"/>
    <w:autoRedefine/>
    <w:qFormat/>
    <w:rsid w:val="001F57AB"/>
    <w:pPr>
      <w:tabs>
        <w:tab w:val="left" w:pos="540"/>
      </w:tabs>
      <w:ind w:right="576"/>
      <w:jc w:val="right"/>
    </w:pPr>
    <w:rPr>
      <w:rFonts w:ascii="Myriad Pro" w:eastAsia="MS Mincho" w:hAnsi="Myriad Pro" w:cs="MyriadPro-BoldCond"/>
      <w:bCs/>
      <w:color w:val="074162"/>
      <w:w w:val="85"/>
      <w:sz w:val="26"/>
      <w:szCs w:val="26"/>
      <w:lang w:eastAsia="ja-JP"/>
    </w:rPr>
  </w:style>
  <w:style w:type="paragraph" w:styleId="BalloonText">
    <w:name w:val="Balloon Text"/>
    <w:basedOn w:val="Normal"/>
    <w:link w:val="BalloonTextChar"/>
    <w:rsid w:val="001F57AB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1F57AB"/>
    <w:rPr>
      <w:rFonts w:ascii="Tahoma" w:hAnsi="Tahoma" w:cs="Tahoma"/>
      <w:sz w:val="16"/>
      <w:szCs w:val="16"/>
    </w:rPr>
  </w:style>
  <w:style w:type="character" w:styleId="Strong">
    <w:name w:val="Strong"/>
    <w:uiPriority w:val="22"/>
    <w:qFormat/>
    <w:rsid w:val="00750BDE"/>
    <w:rPr>
      <w:b/>
      <w:bCs/>
    </w:rPr>
  </w:style>
  <w:style w:type="character" w:styleId="Hyperlink">
    <w:name w:val="Hyperlink"/>
    <w:uiPriority w:val="99"/>
    <w:unhideWhenUsed/>
    <w:rsid w:val="00E24FCB"/>
    <w:rPr>
      <w:color w:val="0000FF"/>
      <w:u w:val="single"/>
    </w:rPr>
  </w:style>
  <w:style w:type="character" w:styleId="FollowedHyperlink">
    <w:name w:val="FollowedHyperlink"/>
    <w:rsid w:val="002F7776"/>
    <w:rPr>
      <w:color w:val="800080"/>
      <w:u w:val="single"/>
    </w:rPr>
  </w:style>
  <w:style w:type="paragraph" w:styleId="NormalWeb">
    <w:name w:val="Normal (Web)"/>
    <w:basedOn w:val="Normal"/>
    <w:uiPriority w:val="99"/>
    <w:unhideWhenUsed/>
    <w:rsid w:val="00B72883"/>
    <w:pPr>
      <w:spacing w:before="100" w:beforeAutospacing="1" w:after="100" w:afterAutospacing="1"/>
    </w:pPr>
    <w:rPr>
      <w:rFonts w:eastAsia="Calibri"/>
    </w:rPr>
  </w:style>
  <w:style w:type="character" w:customStyle="1" w:styleId="googqs-tidbit-2">
    <w:name w:val="goog_qs-tidbit-2"/>
    <w:basedOn w:val="DefaultParagraphFont"/>
    <w:rsid w:val="00952483"/>
  </w:style>
  <w:style w:type="character" w:customStyle="1" w:styleId="orangehead">
    <w:name w:val="orangehead"/>
    <w:rsid w:val="000E1954"/>
  </w:style>
  <w:style w:type="table" w:styleId="TableGrid">
    <w:name w:val="Table Grid"/>
    <w:basedOn w:val="TableNormal"/>
    <w:uiPriority w:val="39"/>
    <w:rsid w:val="003017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autoRedefine/>
    <w:uiPriority w:val="99"/>
    <w:qFormat/>
    <w:rsid w:val="00F34764"/>
    <w:pPr>
      <w:spacing w:before="240" w:after="60"/>
      <w:jc w:val="center"/>
      <w:outlineLvl w:val="0"/>
    </w:pPr>
    <w:rPr>
      <w:rFonts w:ascii="Tahoma" w:hAnsi="Tahoma"/>
      <w:b/>
      <w:bCs/>
      <w:kern w:val="28"/>
      <w:sz w:val="28"/>
      <w:szCs w:val="28"/>
      <w:lang w:val="x-none" w:eastAsia="ja-JP"/>
    </w:rPr>
  </w:style>
  <w:style w:type="character" w:customStyle="1" w:styleId="TitleChar">
    <w:name w:val="Title Char"/>
    <w:link w:val="Title"/>
    <w:uiPriority w:val="99"/>
    <w:rsid w:val="00F34764"/>
    <w:rPr>
      <w:rFonts w:ascii="Tahoma" w:hAnsi="Tahoma"/>
      <w:b/>
      <w:bCs/>
      <w:kern w:val="28"/>
      <w:sz w:val="28"/>
      <w:szCs w:val="28"/>
      <w:lang w:eastAsia="ja-JP"/>
    </w:rPr>
  </w:style>
  <w:style w:type="paragraph" w:styleId="Subtitle">
    <w:name w:val="Subtitle"/>
    <w:basedOn w:val="Normal"/>
    <w:next w:val="Normal"/>
    <w:link w:val="SubtitleChar"/>
    <w:autoRedefine/>
    <w:qFormat/>
    <w:rsid w:val="00F34764"/>
    <w:pPr>
      <w:spacing w:after="60"/>
      <w:jc w:val="center"/>
      <w:outlineLvl w:val="1"/>
    </w:pPr>
    <w:rPr>
      <w:rFonts w:ascii="Arial" w:hAnsi="Arial"/>
      <w:b/>
      <w:lang w:val="x-none" w:eastAsia="ja-JP"/>
    </w:rPr>
  </w:style>
  <w:style w:type="character" w:customStyle="1" w:styleId="SubtitleChar">
    <w:name w:val="Subtitle Char"/>
    <w:link w:val="Subtitle"/>
    <w:rsid w:val="00F34764"/>
    <w:rPr>
      <w:rFonts w:ascii="Arial" w:hAnsi="Arial"/>
      <w:b/>
      <w:sz w:val="24"/>
      <w:szCs w:val="24"/>
      <w:lang w:eastAsia="ja-JP"/>
    </w:rPr>
  </w:style>
  <w:style w:type="paragraph" w:customStyle="1" w:styleId="MediumGrid1-Accent21">
    <w:name w:val="Medium Grid 1 - Accent 21"/>
    <w:basedOn w:val="Normal"/>
    <w:qFormat/>
    <w:rsid w:val="00F34764"/>
    <w:pPr>
      <w:widowControl w:val="0"/>
      <w:suppressAutoHyphens/>
      <w:autoSpaceDE w:val="0"/>
      <w:autoSpaceDN w:val="0"/>
      <w:adjustRightInd w:val="0"/>
      <w:spacing w:after="280" w:line="300" w:lineRule="atLeast"/>
      <w:ind w:left="720"/>
      <w:textAlignment w:val="center"/>
    </w:pPr>
    <w:rPr>
      <w:rFonts w:ascii="Myriad Pro" w:eastAsia="MS Mincho" w:hAnsi="Myriad Pro" w:cs="MyriadPro-Regular"/>
      <w:color w:val="000000"/>
      <w:sz w:val="28"/>
      <w:szCs w:val="28"/>
      <w:lang w:eastAsia="ja-JP"/>
    </w:rPr>
  </w:style>
  <w:style w:type="paragraph" w:customStyle="1" w:styleId="ColorfulList-Accent11">
    <w:name w:val="Colorful List - Accent 11"/>
    <w:basedOn w:val="Normal"/>
    <w:uiPriority w:val="34"/>
    <w:qFormat/>
    <w:rsid w:val="00C60B1C"/>
    <w:pPr>
      <w:ind w:left="720"/>
    </w:pPr>
  </w:style>
  <w:style w:type="paragraph" w:styleId="PlainText">
    <w:name w:val="Plain Text"/>
    <w:basedOn w:val="Normal"/>
    <w:link w:val="PlainTextChar"/>
    <w:uiPriority w:val="99"/>
    <w:unhideWhenUsed/>
    <w:rsid w:val="003E0F5F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3E0F5F"/>
    <w:rPr>
      <w:rFonts w:ascii="Consolas" w:eastAsia="Calibri" w:hAnsi="Consolas"/>
      <w:sz w:val="21"/>
      <w:szCs w:val="21"/>
      <w:lang w:val="x-none" w:eastAsia="x-none"/>
    </w:rPr>
  </w:style>
  <w:style w:type="paragraph" w:styleId="BodyText">
    <w:name w:val="Body Text"/>
    <w:basedOn w:val="Normal"/>
    <w:link w:val="BodyTextChar"/>
    <w:uiPriority w:val="1"/>
    <w:qFormat/>
    <w:rsid w:val="003E0F5F"/>
    <w:pPr>
      <w:widowControl w:val="0"/>
      <w:ind w:left="107"/>
    </w:pPr>
    <w:rPr>
      <w:rFonts w:ascii="Verdana" w:eastAsia="Verdana" w:hAnsi="Verdana"/>
      <w:lang w:val="x-none" w:eastAsia="x-none"/>
    </w:rPr>
  </w:style>
  <w:style w:type="character" w:customStyle="1" w:styleId="BodyTextChar">
    <w:name w:val="Body Text Char"/>
    <w:link w:val="BodyText"/>
    <w:uiPriority w:val="1"/>
    <w:rsid w:val="003E0F5F"/>
    <w:rPr>
      <w:rFonts w:ascii="Verdana" w:eastAsia="Verdana" w:hAnsi="Verdana"/>
      <w:sz w:val="24"/>
      <w:szCs w:val="24"/>
      <w:lang w:val="x-none" w:eastAsia="x-none"/>
    </w:rPr>
  </w:style>
  <w:style w:type="character" w:styleId="UnresolvedMention">
    <w:name w:val="Unresolved Mention"/>
    <w:uiPriority w:val="99"/>
    <w:semiHidden/>
    <w:unhideWhenUsed/>
    <w:rsid w:val="00DD1D50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rsid w:val="00BE06B6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semiHidden/>
    <w:rsid w:val="00BE06B6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semiHidden/>
    <w:rsid w:val="00BE06B6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rsid w:val="00BE06B6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link w:val="Heading5"/>
    <w:semiHidden/>
    <w:rsid w:val="00BE06B6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semiHidden/>
    <w:rsid w:val="00BE06B6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Heading7Char">
    <w:name w:val="Heading 7 Char"/>
    <w:link w:val="Heading7"/>
    <w:semiHidden/>
    <w:rsid w:val="00BE06B6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link w:val="Heading8"/>
    <w:semiHidden/>
    <w:rsid w:val="00BE06B6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link w:val="Heading9"/>
    <w:semiHidden/>
    <w:rsid w:val="00BE06B6"/>
    <w:rPr>
      <w:rFonts w:ascii="Calibri Light" w:eastAsia="Times New Roman" w:hAnsi="Calibri Light" w:cs="Times New Roman"/>
      <w:sz w:val="22"/>
      <w:szCs w:val="22"/>
    </w:rPr>
  </w:style>
  <w:style w:type="character" w:customStyle="1" w:styleId="desktop-title-subcontent">
    <w:name w:val="desktop-title-subcontent"/>
    <w:rsid w:val="00E839B6"/>
  </w:style>
  <w:style w:type="paragraph" w:styleId="ListParagraph">
    <w:name w:val="List Paragraph"/>
    <w:basedOn w:val="Normal"/>
    <w:uiPriority w:val="34"/>
    <w:qFormat/>
    <w:rsid w:val="00BC49E6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20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5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5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57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8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290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331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5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7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52099">
      <w:bodyDiv w:val="1"/>
      <w:marLeft w:val="0"/>
      <w:marRight w:val="0"/>
      <w:marTop w:val="5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36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536629">
              <w:marLeft w:val="0"/>
              <w:marRight w:val="0"/>
              <w:marTop w:val="0"/>
              <w:marBottom w:val="0"/>
              <w:divBdr>
                <w:top w:val="single" w:sz="18" w:space="9" w:color="CCCCCC"/>
                <w:left w:val="single" w:sz="18" w:space="12" w:color="CCCCCC"/>
                <w:bottom w:val="single" w:sz="18" w:space="9" w:color="CCCCCC"/>
                <w:right w:val="single" w:sz="18" w:space="2" w:color="CCCCCC"/>
              </w:divBdr>
              <w:divsChild>
                <w:div w:id="85728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590216">
                      <w:marLeft w:val="0"/>
                      <w:marRight w:val="0"/>
                      <w:marTop w:val="0"/>
                      <w:marBottom w:val="0"/>
                      <w:divBdr>
                        <w:top w:val="single" w:sz="8" w:space="5" w:color="000000"/>
                        <w:left w:val="single" w:sz="8" w:space="5" w:color="000000"/>
                        <w:bottom w:val="single" w:sz="8" w:space="5" w:color="000000"/>
                        <w:right w:val="single" w:sz="8" w:space="5" w:color="000000"/>
                      </w:divBdr>
                      <w:divsChild>
                        <w:div w:id="1803586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869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1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6531">
      <w:bodyDiv w:val="1"/>
      <w:marLeft w:val="0"/>
      <w:marRight w:val="0"/>
      <w:marTop w:val="1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473660">
          <w:marLeft w:val="3600"/>
          <w:marRight w:val="400"/>
          <w:marTop w:val="0"/>
          <w:marBottom w:val="4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06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1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4258">
      <w:bodyDiv w:val="1"/>
      <w:marLeft w:val="0"/>
      <w:marRight w:val="0"/>
      <w:marTop w:val="317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285229">
          <w:marLeft w:val="0"/>
          <w:marRight w:val="0"/>
          <w:marTop w:val="0"/>
          <w:marBottom w:val="0"/>
          <w:divBdr>
            <w:top w:val="single" w:sz="4" w:space="0" w:color="EFEFE7"/>
            <w:left w:val="single" w:sz="4" w:space="0" w:color="EFEFE7"/>
            <w:bottom w:val="single" w:sz="4" w:space="0" w:color="EFEFE7"/>
            <w:right w:val="single" w:sz="4" w:space="0" w:color="EFEFE7"/>
          </w:divBdr>
          <w:divsChild>
            <w:div w:id="44338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65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232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872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484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4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3059119550?pwd=M3c4cTVJZ00vc1FJa21iSDIvWW9XZz09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us02web.zoom.us/j/83124859737?pwd=dnFzTWt1SWpIalNvbkVqMHFDcDhlUT09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calsilc.ca.gov/meeting-notices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20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809</CharactersWithSpaces>
  <SharedDoc>false</SharedDoc>
  <HLinks>
    <vt:vector size="18" baseType="variant">
      <vt:variant>
        <vt:i4>6553721</vt:i4>
      </vt:variant>
      <vt:variant>
        <vt:i4>6</vt:i4>
      </vt:variant>
      <vt:variant>
        <vt:i4>0</vt:i4>
      </vt:variant>
      <vt:variant>
        <vt:i4>5</vt:i4>
      </vt:variant>
      <vt:variant>
        <vt:lpwstr>https://www.calsilc.ca.gov/meeting-notices</vt:lpwstr>
      </vt:variant>
      <vt:variant>
        <vt:lpwstr/>
      </vt:variant>
      <vt:variant>
        <vt:i4>2293817</vt:i4>
      </vt:variant>
      <vt:variant>
        <vt:i4>3</vt:i4>
      </vt:variant>
      <vt:variant>
        <vt:i4>0</vt:i4>
      </vt:variant>
      <vt:variant>
        <vt:i4>5</vt:i4>
      </vt:variant>
      <vt:variant>
        <vt:lpwstr>https://us02web.zoom.us/j/83059119550?pwd=M3c4cTVJZ00vc1FJa21iSDIvWW9XZz09</vt:lpwstr>
      </vt:variant>
      <vt:variant>
        <vt:lpwstr/>
      </vt:variant>
      <vt:variant>
        <vt:i4>3080305</vt:i4>
      </vt:variant>
      <vt:variant>
        <vt:i4>0</vt:i4>
      </vt:variant>
      <vt:variant>
        <vt:i4>0</vt:i4>
      </vt:variant>
      <vt:variant>
        <vt:i4>5</vt:i4>
      </vt:variant>
      <vt:variant>
        <vt:lpwstr>https://us02web.zoom.us/j/83124859737?pwd=dnFzTWt1SWpIalNvbkVqMHFDcDhlUT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ith</dc:creator>
  <cp:keywords/>
  <cp:lastModifiedBy>Danielle Hess</cp:lastModifiedBy>
  <cp:revision>5</cp:revision>
  <cp:lastPrinted>2019-10-18T16:51:00Z</cp:lastPrinted>
  <dcterms:created xsi:type="dcterms:W3CDTF">2022-09-12T23:17:00Z</dcterms:created>
  <dcterms:modified xsi:type="dcterms:W3CDTF">2022-09-12T23:23:00Z</dcterms:modified>
</cp:coreProperties>
</file>